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A4625" w14:textId="1EF55782" w:rsidR="0036237D" w:rsidRPr="00784FA8" w:rsidRDefault="00E658EB" w:rsidP="00E658EB">
      <w:pPr>
        <w:pStyle w:val="BodyText"/>
        <w:spacing w:before="120" w:line="300" w:lineRule="auto"/>
        <w:ind w:left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PaRBA </w:t>
      </w:r>
      <w:r w:rsidR="00DB31C8">
        <w:rPr>
          <w:rFonts w:ascii="Arial" w:hAnsi="Arial" w:cs="Arial"/>
          <w:b/>
          <w:sz w:val="28"/>
          <w:szCs w:val="28"/>
        </w:rPr>
        <w:t xml:space="preserve">and PaRBA UNITED </w:t>
      </w:r>
      <w:proofErr w:type="gramStart"/>
      <w:r w:rsidR="000413AB">
        <w:rPr>
          <w:rFonts w:ascii="Arial" w:hAnsi="Arial" w:cs="Arial"/>
          <w:b/>
          <w:sz w:val="28"/>
          <w:szCs w:val="28"/>
        </w:rPr>
        <w:t>OFFICIALS</w:t>
      </w:r>
      <w:proofErr w:type="gramEnd"/>
      <w:r w:rsidR="00784FA8" w:rsidRPr="00784FA8">
        <w:rPr>
          <w:rFonts w:ascii="Arial" w:hAnsi="Arial" w:cs="Arial"/>
          <w:b/>
          <w:sz w:val="28"/>
          <w:szCs w:val="28"/>
        </w:rPr>
        <w:t xml:space="preserve"> AGREEMENT</w:t>
      </w:r>
    </w:p>
    <w:p w14:paraId="5061D740" w14:textId="77777777" w:rsidR="00784FA8" w:rsidRDefault="00784FA8" w:rsidP="00784FA8">
      <w:pPr>
        <w:pStyle w:val="LargeLCHeading"/>
        <w:keepNext/>
        <w:keepLines/>
        <w:rPr>
          <w:lang w:val="en-AU"/>
        </w:rPr>
      </w:pPr>
    </w:p>
    <w:p w14:paraId="548B9BF9" w14:textId="77777777" w:rsidR="00784FA8" w:rsidRPr="004C40D6" w:rsidRDefault="00784FA8" w:rsidP="00784FA8">
      <w:pPr>
        <w:pStyle w:val="LargeLCHeading"/>
        <w:keepNext/>
        <w:keepLines/>
        <w:rPr>
          <w:lang w:val="en-AU"/>
        </w:rPr>
      </w:pPr>
      <w:r w:rsidRPr="004C40D6">
        <w:rPr>
          <w:lang w:val="en-AU"/>
        </w:rPr>
        <w:t>Between</w:t>
      </w:r>
    </w:p>
    <w:p w14:paraId="0AEB849D" w14:textId="77777777" w:rsidR="00784FA8" w:rsidRPr="005403D7" w:rsidRDefault="000B5783" w:rsidP="00784FA8">
      <w:pPr>
        <w:pStyle w:val="DocParties"/>
        <w:numPr>
          <w:ilvl w:val="0"/>
          <w:numId w:val="0"/>
        </w:numPr>
        <w:spacing w:before="120" w:after="120" w:line="300" w:lineRule="auto"/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/>
          <w:sz w:val="19"/>
          <w:szCs w:val="19"/>
        </w:rPr>
        <w:t>Palmerston and Regional Basketball Association</w:t>
      </w:r>
      <w:r w:rsidR="00784FA8" w:rsidRPr="005403D7">
        <w:rPr>
          <w:rFonts w:ascii="Arial" w:hAnsi="Arial" w:cs="Arial"/>
          <w:sz w:val="19"/>
          <w:szCs w:val="19"/>
        </w:rPr>
        <w:t xml:space="preserve"> (</w:t>
      </w:r>
      <w:r w:rsidR="00784FA8">
        <w:rPr>
          <w:rFonts w:ascii="Arial" w:hAnsi="Arial" w:cs="Arial"/>
          <w:b/>
          <w:sz w:val="19"/>
          <w:szCs w:val="19"/>
        </w:rPr>
        <w:t>the Organisation</w:t>
      </w:r>
      <w:r w:rsidR="00784FA8" w:rsidRPr="005403D7">
        <w:rPr>
          <w:rFonts w:ascii="Arial" w:hAnsi="Arial" w:cs="Arial"/>
          <w:sz w:val="19"/>
          <w:szCs w:val="19"/>
        </w:rPr>
        <w:t>)</w:t>
      </w:r>
    </w:p>
    <w:p w14:paraId="084B36C2" w14:textId="77777777" w:rsidR="00784FA8" w:rsidRPr="004C40D6" w:rsidRDefault="00784FA8" w:rsidP="00CE5710">
      <w:pPr>
        <w:pStyle w:val="LargeLCHeading"/>
        <w:keepNext/>
        <w:keepLines/>
        <w:rPr>
          <w:lang w:val="en-AU"/>
        </w:rPr>
      </w:pPr>
      <w:r>
        <w:rPr>
          <w:lang w:val="en-AU"/>
        </w:rPr>
        <w:t>a</w:t>
      </w:r>
      <w:r w:rsidRPr="004C40D6">
        <w:rPr>
          <w:lang w:val="en-AU"/>
        </w:rPr>
        <w:t>nd</w:t>
      </w:r>
    </w:p>
    <w:p w14:paraId="48805B09" w14:textId="4DD319D1" w:rsidR="00784FA8" w:rsidRDefault="005A0664" w:rsidP="00CE5710">
      <w:pPr>
        <w:pStyle w:val="DocParties"/>
        <w:numPr>
          <w:ilvl w:val="0"/>
          <w:numId w:val="0"/>
        </w:numPr>
        <w:spacing w:before="120" w:after="120" w:line="300" w:lineRule="auto"/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/>
          <w:sz w:val="19"/>
          <w:szCs w:val="19"/>
        </w:rPr>
        <w:t>FULL NAME AND CURRENT ADDRESS</w:t>
      </w:r>
    </w:p>
    <w:p w14:paraId="3BFF1D04" w14:textId="77777777" w:rsidR="00D22E61" w:rsidRPr="00A83BBE" w:rsidRDefault="00D22E61" w:rsidP="00CE5710">
      <w:pPr>
        <w:pStyle w:val="DocParties"/>
        <w:numPr>
          <w:ilvl w:val="0"/>
          <w:numId w:val="0"/>
        </w:numPr>
        <w:spacing w:before="120" w:after="120" w:line="300" w:lineRule="auto"/>
        <w:jc w:val="both"/>
        <w:rPr>
          <w:rFonts w:ascii="Arial" w:hAnsi="Arial" w:cs="Arial"/>
          <w:b/>
          <w:sz w:val="19"/>
          <w:szCs w:val="19"/>
        </w:rPr>
      </w:pPr>
    </w:p>
    <w:p w14:paraId="7F3148B3" w14:textId="77777777" w:rsidR="00300784" w:rsidRDefault="00300784" w:rsidP="00A43DEE">
      <w:pPr>
        <w:pBdr>
          <w:bottom w:val="single" w:sz="18" w:space="1" w:color="auto"/>
        </w:pBdr>
      </w:pPr>
    </w:p>
    <w:p w14:paraId="20BEF277" w14:textId="77777777" w:rsidR="00300784" w:rsidRPr="00DB36B2" w:rsidRDefault="00300784" w:rsidP="00300784">
      <w:pPr>
        <w:pStyle w:val="LargeLCHeading"/>
        <w:rPr>
          <w:rStyle w:val="Emphasis"/>
        </w:rPr>
      </w:pPr>
      <w:r w:rsidRPr="00DB36B2">
        <w:rPr>
          <w:rStyle w:val="Emphasis"/>
        </w:rPr>
        <w:t>Background</w:t>
      </w:r>
    </w:p>
    <w:p w14:paraId="58688763" w14:textId="3EC49B4E" w:rsidR="00300784" w:rsidRDefault="00DB36B2" w:rsidP="00A43DEE">
      <w:pPr>
        <w:pBdr>
          <w:bottom w:val="single" w:sz="18" w:space="1" w:color="auto"/>
        </w:pBdr>
      </w:pPr>
      <w:r>
        <w:t xml:space="preserve">The </w:t>
      </w:r>
      <w:r w:rsidR="00993858">
        <w:rPr>
          <w:rFonts w:ascii="Arial" w:hAnsi="Arial"/>
        </w:rPr>
        <w:t>role</w:t>
      </w:r>
      <w:r w:rsidR="00784FA8">
        <w:rPr>
          <w:rFonts w:ascii="Arial" w:hAnsi="Arial"/>
        </w:rPr>
        <w:t xml:space="preserve"> </w:t>
      </w:r>
      <w:r w:rsidR="00F11EFF">
        <w:t>is a</w:t>
      </w:r>
      <w:r w:rsidR="000413AB">
        <w:t xml:space="preserve">n </w:t>
      </w:r>
      <w:proofErr w:type="gramStart"/>
      <w:r w:rsidR="000413AB">
        <w:t>officials</w:t>
      </w:r>
      <w:proofErr w:type="gramEnd"/>
      <w:r w:rsidR="000413AB">
        <w:t xml:space="preserve"> </w:t>
      </w:r>
      <w:r>
        <w:t xml:space="preserve">position. This means that </w:t>
      </w:r>
      <w:r w:rsidR="003B2E93">
        <w:t xml:space="preserve">the </w:t>
      </w:r>
      <w:r w:rsidR="000413AB">
        <w:t>official</w:t>
      </w:r>
      <w:r w:rsidR="00F11EFF">
        <w:t xml:space="preserve"> </w:t>
      </w:r>
      <w:r w:rsidR="00EE7347">
        <w:t>(</w:t>
      </w:r>
      <w:r w:rsidR="00EE7347" w:rsidRPr="00EE7347">
        <w:rPr>
          <w:b/>
        </w:rPr>
        <w:t xml:space="preserve">the </w:t>
      </w:r>
      <w:r w:rsidR="000413AB">
        <w:rPr>
          <w:b/>
        </w:rPr>
        <w:t>official</w:t>
      </w:r>
      <w:r w:rsidR="00EE7347">
        <w:t xml:space="preserve">) </w:t>
      </w:r>
      <w:r>
        <w:t>agree</w:t>
      </w:r>
      <w:r w:rsidR="003B2E93">
        <w:t>s</w:t>
      </w:r>
      <w:r>
        <w:t xml:space="preserve"> to perform all tasks assigned on a voluntary basis, of </w:t>
      </w:r>
      <w:r w:rsidR="003B2E93">
        <w:t xml:space="preserve">the </w:t>
      </w:r>
      <w:proofErr w:type="spellStart"/>
      <w:r w:rsidR="000413AB">
        <w:t>officials</w:t>
      </w:r>
      <w:r w:rsidR="003B2E93">
        <w:t>’s</w:t>
      </w:r>
      <w:proofErr w:type="spellEnd"/>
      <w:r>
        <w:t xml:space="preserve"> own free will</w:t>
      </w:r>
      <w:r w:rsidR="000413AB">
        <w:t>.</w:t>
      </w:r>
    </w:p>
    <w:p w14:paraId="3C111209" w14:textId="2D105F77" w:rsidR="00F57DF6" w:rsidRDefault="003B2E93" w:rsidP="002F7657">
      <w:pPr>
        <w:pBdr>
          <w:bottom w:val="single" w:sz="18" w:space="1" w:color="auto"/>
        </w:pBdr>
        <w:spacing w:after="0"/>
      </w:pPr>
      <w:r>
        <w:t xml:space="preserve">The </w:t>
      </w:r>
      <w:r w:rsidR="000413AB">
        <w:t>official</w:t>
      </w:r>
      <w:r w:rsidR="00DB36B2">
        <w:t xml:space="preserve"> understand</w:t>
      </w:r>
      <w:r>
        <w:t>s</w:t>
      </w:r>
      <w:r w:rsidR="00DB36B2">
        <w:t xml:space="preserve"> this </w:t>
      </w:r>
      <w:r w:rsidR="00993858">
        <w:t>a</w:t>
      </w:r>
      <w:r w:rsidR="00DB36B2">
        <w:t xml:space="preserve">greement is not intended to create an employment relationship between </w:t>
      </w:r>
      <w:r>
        <w:t xml:space="preserve">the </w:t>
      </w:r>
      <w:r w:rsidR="000413AB">
        <w:t xml:space="preserve">official </w:t>
      </w:r>
      <w:r w:rsidR="00DB36B2">
        <w:t xml:space="preserve">and the </w:t>
      </w:r>
      <w:r w:rsidR="00E8043F">
        <w:t>Organisation</w:t>
      </w:r>
      <w:r w:rsidR="00DB36B2">
        <w:t xml:space="preserve"> either now or any time in the future. </w:t>
      </w:r>
    </w:p>
    <w:p w14:paraId="3CECC7CD" w14:textId="77777777" w:rsidR="00F57DF6" w:rsidRDefault="00F57DF6" w:rsidP="002F7657">
      <w:pPr>
        <w:pBdr>
          <w:bottom w:val="single" w:sz="18" w:space="1" w:color="auto"/>
        </w:pBdr>
        <w:spacing w:after="0"/>
      </w:pPr>
    </w:p>
    <w:p w14:paraId="3D1EB7BB" w14:textId="10AAB183" w:rsidR="00DB36B2" w:rsidRDefault="00DB36B2" w:rsidP="002F7657">
      <w:pPr>
        <w:pBdr>
          <w:bottom w:val="single" w:sz="18" w:space="1" w:color="auto"/>
        </w:pBdr>
        <w:spacing w:after="0"/>
      </w:pPr>
      <w:r>
        <w:t xml:space="preserve">Accordingly, </w:t>
      </w:r>
      <w:r w:rsidR="003B2E93">
        <w:t xml:space="preserve">the </w:t>
      </w:r>
      <w:r w:rsidR="000413AB">
        <w:t>official</w:t>
      </w:r>
      <w:r>
        <w:t xml:space="preserve"> agree</w:t>
      </w:r>
      <w:r w:rsidR="003B2E93">
        <w:t>s</w:t>
      </w:r>
      <w:r>
        <w:t xml:space="preserve"> that </w:t>
      </w:r>
      <w:r w:rsidR="003B2E93">
        <w:t>they</w:t>
      </w:r>
      <w:r>
        <w:t xml:space="preserve"> are not an employee of the </w:t>
      </w:r>
      <w:r w:rsidR="00E8043F">
        <w:t>Organisation</w:t>
      </w:r>
      <w:r w:rsidR="000413AB">
        <w:t>.</w:t>
      </w:r>
    </w:p>
    <w:p w14:paraId="5E7B67CF" w14:textId="77777777" w:rsidR="002F7657" w:rsidRDefault="002F7657" w:rsidP="00A43DEE">
      <w:pPr>
        <w:pBdr>
          <w:bottom w:val="single" w:sz="18" w:space="1" w:color="auto"/>
        </w:pBdr>
      </w:pPr>
    </w:p>
    <w:p w14:paraId="3F4A5919" w14:textId="0331399F" w:rsidR="00300784" w:rsidRPr="00762B54" w:rsidRDefault="00300784" w:rsidP="00DB36B2">
      <w:pPr>
        <w:rPr>
          <w:b/>
        </w:rPr>
      </w:pPr>
      <w:r>
        <w:t xml:space="preserve">The </w:t>
      </w:r>
      <w:r w:rsidR="00E8043F">
        <w:t>Organisation</w:t>
      </w:r>
      <w:r>
        <w:t xml:space="preserve"> </w:t>
      </w:r>
      <w:r w:rsidR="00DB36B2">
        <w:t xml:space="preserve">and </w:t>
      </w:r>
      <w:r w:rsidR="003B2E93">
        <w:t xml:space="preserve">the </w:t>
      </w:r>
      <w:r w:rsidR="000413AB">
        <w:t>Official</w:t>
      </w:r>
      <w:r w:rsidRPr="00762B54">
        <w:t xml:space="preserve"> </w:t>
      </w:r>
      <w:r w:rsidR="00DB36B2">
        <w:t>a</w:t>
      </w:r>
      <w:r w:rsidRPr="00762B54">
        <w:t>gree that:</w:t>
      </w:r>
    </w:p>
    <w:p w14:paraId="649134BF" w14:textId="72BE3487" w:rsidR="003B2E93" w:rsidRDefault="00676C27" w:rsidP="00676C27">
      <w:pPr>
        <w:pStyle w:val="Heading1"/>
      </w:pPr>
      <w:r>
        <w:t>position</w:t>
      </w:r>
      <w:r w:rsidR="00DB36B2">
        <w:t xml:space="preserve"> description</w:t>
      </w:r>
    </w:p>
    <w:p w14:paraId="20421E98" w14:textId="6D322B6E" w:rsidR="00D22E61" w:rsidRPr="00993858" w:rsidRDefault="00993858" w:rsidP="006F4974">
      <w:pPr>
        <w:pStyle w:val="Heading2"/>
      </w:pPr>
      <w:r>
        <w:t xml:space="preserve">The position occupied by the </w:t>
      </w:r>
      <w:r w:rsidR="000413AB">
        <w:t>official</w:t>
      </w:r>
      <w:r>
        <w:t xml:space="preserve"> will be that of a</w:t>
      </w:r>
      <w:r w:rsidR="007E4C9B">
        <w:t xml:space="preserve"> </w:t>
      </w:r>
      <w:r w:rsidR="00D22E61">
        <w:t xml:space="preserve">Coach / Manager / Referee / </w:t>
      </w:r>
      <w:r w:rsidR="00786FB0">
        <w:t>Committee member / Board member</w:t>
      </w:r>
      <w:r w:rsidR="006F4974">
        <w:t xml:space="preserve"> </w:t>
      </w:r>
      <w:r w:rsidR="006F4974" w:rsidRPr="00F71516">
        <w:rPr>
          <w:b/>
          <w:bCs w:val="0"/>
          <w:i/>
          <w:iCs/>
        </w:rPr>
        <w:t xml:space="preserve">(please </w:t>
      </w:r>
      <w:r w:rsidR="00F71516" w:rsidRPr="00F71516">
        <w:rPr>
          <w:b/>
          <w:bCs w:val="0"/>
          <w:i/>
          <w:iCs/>
        </w:rPr>
        <w:t>delete what is not applicable)</w:t>
      </w:r>
    </w:p>
    <w:p w14:paraId="31A1768D" w14:textId="2E7C8137" w:rsidR="002F7657" w:rsidRPr="00784FA8" w:rsidRDefault="000413AB" w:rsidP="003B2E93">
      <w:pPr>
        <w:pStyle w:val="Heading1"/>
        <w:rPr>
          <w:color w:val="000000" w:themeColor="text1"/>
        </w:rPr>
      </w:pPr>
      <w:r>
        <w:rPr>
          <w:color w:val="000000" w:themeColor="text1"/>
        </w:rPr>
        <w:t>Official</w:t>
      </w:r>
      <w:r w:rsidR="002F7657" w:rsidRPr="00784FA8">
        <w:rPr>
          <w:color w:val="000000" w:themeColor="text1"/>
        </w:rPr>
        <w:t xml:space="preserve"> </w:t>
      </w:r>
      <w:r w:rsidR="00323E07" w:rsidRPr="00784FA8">
        <w:rPr>
          <w:color w:val="000000" w:themeColor="text1"/>
        </w:rPr>
        <w:t>hours</w:t>
      </w:r>
    </w:p>
    <w:p w14:paraId="1A4DE008" w14:textId="1659CD79" w:rsidR="002F7657" w:rsidRDefault="002F7657" w:rsidP="002F7657">
      <w:pPr>
        <w:pStyle w:val="Heading2"/>
      </w:pPr>
      <w:r>
        <w:t xml:space="preserve">The </w:t>
      </w:r>
      <w:r w:rsidR="000413AB">
        <w:t>official</w:t>
      </w:r>
      <w:r w:rsidR="00F11EFF">
        <w:t xml:space="preserve"> program</w:t>
      </w:r>
      <w:r w:rsidRPr="002F7657">
        <w:t xml:space="preserve"> is for a fixed period of </w:t>
      </w:r>
      <w:r w:rsidR="00993858">
        <w:t xml:space="preserve">12 months </w:t>
      </w:r>
      <w:r w:rsidR="005E3EA3">
        <w:t>effective from</w:t>
      </w:r>
      <w:r w:rsidRPr="002F7657">
        <w:t xml:space="preserve"> </w:t>
      </w:r>
      <w:r w:rsidR="00993858">
        <w:t xml:space="preserve">the date of signing </w:t>
      </w:r>
      <w:r w:rsidRPr="002F7657">
        <w:t>and terminat</w:t>
      </w:r>
      <w:r w:rsidR="00993858">
        <w:t>ing 12 months from that date</w:t>
      </w:r>
      <w:r w:rsidR="00784FA8" w:rsidRPr="002F7657">
        <w:t xml:space="preserve"> </w:t>
      </w:r>
      <w:r w:rsidRPr="002F7657">
        <w:t>(</w:t>
      </w:r>
      <w:r w:rsidR="000413AB">
        <w:rPr>
          <w:b/>
        </w:rPr>
        <w:t>Official</w:t>
      </w:r>
      <w:r w:rsidRPr="002F7657">
        <w:rPr>
          <w:b/>
        </w:rPr>
        <w:t xml:space="preserve"> period</w:t>
      </w:r>
      <w:r>
        <w:rPr>
          <w:lang w:val="en-AU"/>
        </w:rPr>
        <w:t xml:space="preserve">). </w:t>
      </w:r>
      <w:r>
        <w:t xml:space="preserve"> </w:t>
      </w:r>
    </w:p>
    <w:p w14:paraId="38986075" w14:textId="156DC2A7" w:rsidR="003B2E93" w:rsidRDefault="003B2E93" w:rsidP="003B2E93">
      <w:pPr>
        <w:pStyle w:val="Heading2"/>
      </w:pPr>
      <w:r>
        <w:t xml:space="preserve">The </w:t>
      </w:r>
      <w:r w:rsidR="00E8043F">
        <w:t>Organisation</w:t>
      </w:r>
      <w:r>
        <w:t xml:space="preserve">’s </w:t>
      </w:r>
      <w:r w:rsidR="00993858">
        <w:t>regular</w:t>
      </w:r>
      <w:r>
        <w:t xml:space="preserve"> hours of operat</w:t>
      </w:r>
      <w:r w:rsidR="00993858">
        <w:t xml:space="preserve">ion are Monday to Friday from 8 am until </w:t>
      </w:r>
      <w:r w:rsidR="00DB31C8">
        <w:t>9</w:t>
      </w:r>
      <w:r w:rsidR="00993858">
        <w:t xml:space="preserve"> pm, and Saturday 9 am until 9 pm.</w:t>
      </w:r>
    </w:p>
    <w:p w14:paraId="48B94245" w14:textId="14E3B2EC" w:rsidR="003B2E93" w:rsidRDefault="003B2E93" w:rsidP="003B2E93">
      <w:pPr>
        <w:pStyle w:val="Heading2"/>
      </w:pPr>
      <w:r>
        <w:t xml:space="preserve">The </w:t>
      </w:r>
      <w:r w:rsidR="000413AB">
        <w:t>official</w:t>
      </w:r>
      <w:r>
        <w:t xml:space="preserve"> may be requested to perform their </w:t>
      </w:r>
      <w:r w:rsidR="000413AB">
        <w:t>official</w:t>
      </w:r>
      <w:r w:rsidR="00F11EFF">
        <w:t xml:space="preserve"> activities</w:t>
      </w:r>
      <w:r>
        <w:t xml:space="preserve"> during the </w:t>
      </w:r>
      <w:r w:rsidR="00E8043F">
        <w:t>Organisation</w:t>
      </w:r>
      <w:r>
        <w:t xml:space="preserve">’s </w:t>
      </w:r>
      <w:r w:rsidR="00993858">
        <w:t>regular</w:t>
      </w:r>
      <w:r>
        <w:t xml:space="preserve"> hours of operation.</w:t>
      </w:r>
    </w:p>
    <w:p w14:paraId="06301BC6" w14:textId="6EF45869" w:rsidR="003B2E93" w:rsidRDefault="003B2E93" w:rsidP="003B2E93">
      <w:pPr>
        <w:pStyle w:val="Heading2"/>
      </w:pPr>
      <w:r>
        <w:t xml:space="preserve">The </w:t>
      </w:r>
      <w:r w:rsidR="000413AB">
        <w:t>official</w:t>
      </w:r>
      <w:r>
        <w:t xml:space="preserve">’s </w:t>
      </w:r>
      <w:r w:rsidR="00676C27">
        <w:t xml:space="preserve">hours of engagement are subject to agreement between the </w:t>
      </w:r>
      <w:r w:rsidR="000413AB">
        <w:t>official</w:t>
      </w:r>
      <w:r w:rsidR="00676C27">
        <w:t xml:space="preserve"> and the </w:t>
      </w:r>
      <w:r w:rsidR="00E8043F">
        <w:t>Organisation</w:t>
      </w:r>
      <w:r w:rsidR="00676C27">
        <w:t>.</w:t>
      </w:r>
    </w:p>
    <w:p w14:paraId="7EA63213" w14:textId="77777777" w:rsidR="00676C27" w:rsidRDefault="00676C27">
      <w:pPr>
        <w:spacing w:before="60" w:after="60" w:line="240" w:lineRule="auto"/>
        <w:jc w:val="left"/>
        <w:rPr>
          <w:rFonts w:ascii="Arial" w:eastAsiaTheme="majorEastAsia" w:hAnsi="Arial" w:cstheme="majorBidi"/>
          <w:b/>
          <w:bCs/>
          <w:caps/>
          <w:szCs w:val="28"/>
        </w:rPr>
      </w:pPr>
      <w:r>
        <w:br w:type="page"/>
      </w:r>
    </w:p>
    <w:p w14:paraId="48DBF71E" w14:textId="5FBFD4A2" w:rsidR="00676C27" w:rsidRDefault="00676C27" w:rsidP="00676C27">
      <w:pPr>
        <w:pStyle w:val="Heading1"/>
      </w:pPr>
      <w:r>
        <w:lastRenderedPageBreak/>
        <w:t xml:space="preserve">what the </w:t>
      </w:r>
      <w:r w:rsidR="000413AB">
        <w:t>Official</w:t>
      </w:r>
      <w:r w:rsidR="005E3EA3">
        <w:t xml:space="preserve"> </w:t>
      </w:r>
      <w:r>
        <w:t>can expect</w:t>
      </w:r>
    </w:p>
    <w:p w14:paraId="39A40940" w14:textId="4C5C286C" w:rsidR="00676C27" w:rsidRDefault="00676C27" w:rsidP="005F234D">
      <w:pPr>
        <w:pStyle w:val="Heading2"/>
      </w:pPr>
      <w:r>
        <w:t xml:space="preserve">The </w:t>
      </w:r>
      <w:r w:rsidR="00E8043F">
        <w:t>Organisation</w:t>
      </w:r>
      <w:r>
        <w:t xml:space="preserve"> value</w:t>
      </w:r>
      <w:r w:rsidR="00DB729A">
        <w:t>s</w:t>
      </w:r>
      <w:r>
        <w:t xml:space="preserve"> its </w:t>
      </w:r>
      <w:r w:rsidR="000413AB">
        <w:t>Official</w:t>
      </w:r>
      <w:r>
        <w:t xml:space="preserve">s and endeavours to provide the </w:t>
      </w:r>
      <w:r w:rsidR="000413AB">
        <w:t>official</w:t>
      </w:r>
      <w:r>
        <w:t xml:space="preserve"> with:</w:t>
      </w:r>
    </w:p>
    <w:p w14:paraId="56BBAC93" w14:textId="314B06ED" w:rsidR="00676C27" w:rsidRDefault="00676C27" w:rsidP="00A15434">
      <w:pPr>
        <w:pStyle w:val="Heading3"/>
        <w:spacing w:before="200"/>
      </w:pPr>
      <w:r>
        <w:t xml:space="preserve">any training necessary for the </w:t>
      </w:r>
      <w:r w:rsidR="000413AB">
        <w:t>official</w:t>
      </w:r>
      <w:r>
        <w:t>’s role;</w:t>
      </w:r>
      <w:r w:rsidR="007C2AD4">
        <w:t xml:space="preserve"> and full induction if the </w:t>
      </w:r>
      <w:r w:rsidR="000413AB">
        <w:t>official</w:t>
      </w:r>
      <w:r w:rsidR="007C2AD4">
        <w:t xml:space="preserve"> will under</w:t>
      </w:r>
      <w:r w:rsidR="006B0C7B">
        <w:t>take activities unsupervised without PaRBA staff</w:t>
      </w:r>
      <w:r w:rsidR="00962105">
        <w:t xml:space="preserve"> (except the Palmerston Recreation Centre</w:t>
      </w:r>
      <w:proofErr w:type="gramStart"/>
      <w:r w:rsidR="00962105">
        <w:t>)</w:t>
      </w:r>
      <w:r>
        <w:t>;</w:t>
      </w:r>
      <w:proofErr w:type="gramEnd"/>
    </w:p>
    <w:p w14:paraId="5C8452DC" w14:textId="39C3F4EC" w:rsidR="005A242E" w:rsidRDefault="005A242E" w:rsidP="00A15434">
      <w:pPr>
        <w:pStyle w:val="Heading3"/>
        <w:spacing w:before="200"/>
      </w:pPr>
      <w:r>
        <w:t>The support of the PaRBA Boa</w:t>
      </w:r>
      <w:r w:rsidR="00C922CC">
        <w:t>rd,</w:t>
      </w:r>
      <w:r>
        <w:t xml:space="preserve"> and staff</w:t>
      </w:r>
      <w:r w:rsidR="00C922CC">
        <w:t xml:space="preserve">, including resolving any questions you may have as </w:t>
      </w:r>
      <w:proofErr w:type="spellStart"/>
      <w:proofErr w:type="gramStart"/>
      <w:r w:rsidR="00C922CC">
        <w:t>a</w:t>
      </w:r>
      <w:proofErr w:type="spellEnd"/>
      <w:proofErr w:type="gramEnd"/>
      <w:r w:rsidR="00C922CC">
        <w:t xml:space="preserve"> </w:t>
      </w:r>
      <w:r w:rsidR="000413AB">
        <w:t>official</w:t>
      </w:r>
      <w:r w:rsidR="00C922CC">
        <w:t>.</w:t>
      </w:r>
    </w:p>
    <w:p w14:paraId="78D869E7" w14:textId="34E0D2CF" w:rsidR="005F234D" w:rsidRDefault="005F234D" w:rsidP="00676C27">
      <w:pPr>
        <w:pStyle w:val="Heading3"/>
        <w:spacing w:before="200"/>
      </w:pPr>
      <w:r>
        <w:t xml:space="preserve">the provision of suitable equipment by the </w:t>
      </w:r>
      <w:r w:rsidR="00E8043F">
        <w:t>Organisation</w:t>
      </w:r>
      <w:r>
        <w:t xml:space="preserve"> for the </w:t>
      </w:r>
      <w:r w:rsidR="000413AB">
        <w:t>official</w:t>
      </w:r>
      <w:r>
        <w:t>’s role;</w:t>
      </w:r>
      <w:r w:rsidR="005A242E">
        <w:t xml:space="preserve"> and</w:t>
      </w:r>
    </w:p>
    <w:p w14:paraId="2163AF57" w14:textId="2A1A5CA5" w:rsidR="00676C27" w:rsidRDefault="005A242E" w:rsidP="005A242E">
      <w:pPr>
        <w:pStyle w:val="Heading3"/>
      </w:pPr>
      <w:r w:rsidRPr="005A242E">
        <w:t xml:space="preserve">insurance to cover the tasks undertaken by the </w:t>
      </w:r>
      <w:r w:rsidR="000413AB">
        <w:t>official</w:t>
      </w:r>
      <w:r w:rsidRPr="005A242E">
        <w:t xml:space="preserve"> under this agreement.</w:t>
      </w:r>
    </w:p>
    <w:p w14:paraId="3BB0F791" w14:textId="77777777" w:rsidR="00676C27" w:rsidRDefault="005F234D" w:rsidP="005F234D">
      <w:pPr>
        <w:pStyle w:val="Heading1"/>
      </w:pPr>
      <w:r>
        <w:t xml:space="preserve">THE </w:t>
      </w:r>
      <w:r w:rsidR="00E8043F">
        <w:t>ORGANISATION</w:t>
      </w:r>
      <w:r>
        <w:t>’S EXPECTATIONS</w:t>
      </w:r>
    </w:p>
    <w:p w14:paraId="0F164ACC" w14:textId="2FF47EDC" w:rsidR="005F234D" w:rsidRDefault="005F234D" w:rsidP="005F234D">
      <w:pPr>
        <w:pStyle w:val="Heading2"/>
      </w:pPr>
      <w:r>
        <w:t xml:space="preserve">The </w:t>
      </w:r>
      <w:r w:rsidR="00E8043F">
        <w:t>Organisation</w:t>
      </w:r>
      <w:r>
        <w:t xml:space="preserve"> requests that the </w:t>
      </w:r>
      <w:r w:rsidR="000413AB">
        <w:t>official</w:t>
      </w:r>
      <w:r>
        <w:t>:</w:t>
      </w:r>
    </w:p>
    <w:p w14:paraId="654034C5" w14:textId="7DC2744A" w:rsidR="005F234D" w:rsidRDefault="005F234D" w:rsidP="005F234D">
      <w:pPr>
        <w:pStyle w:val="Heading3"/>
      </w:pPr>
      <w:r>
        <w:t xml:space="preserve">supports the </w:t>
      </w:r>
      <w:r w:rsidR="00E8043F">
        <w:t>Organisation</w:t>
      </w:r>
      <w:r w:rsidR="00784FA8">
        <w:t xml:space="preserve"> with its aims and objectives</w:t>
      </w:r>
    </w:p>
    <w:p w14:paraId="27F4408F" w14:textId="1415BB56" w:rsidR="00993858" w:rsidRDefault="00993858" w:rsidP="005F234D">
      <w:pPr>
        <w:pStyle w:val="Heading3"/>
      </w:pPr>
      <w:r>
        <w:t>works safely in the environment and follows all procedures.</w:t>
      </w:r>
    </w:p>
    <w:p w14:paraId="6B356066" w14:textId="1555D22F" w:rsidR="005F234D" w:rsidRDefault="005F234D" w:rsidP="005F234D">
      <w:pPr>
        <w:pStyle w:val="Heading3"/>
      </w:pPr>
      <w:r>
        <w:t>participate</w:t>
      </w:r>
      <w:r w:rsidR="00E8043F">
        <w:t>s</w:t>
      </w:r>
      <w:r>
        <w:t xml:space="preserve"> in a</w:t>
      </w:r>
      <w:r w:rsidR="00A15434">
        <w:t xml:space="preserve">ny </w:t>
      </w:r>
      <w:r w:rsidR="00784FA8">
        <w:t>training</w:t>
      </w:r>
      <w:r w:rsidR="00A15434">
        <w:t xml:space="preserve"> requested by the Organisation.</w:t>
      </w:r>
    </w:p>
    <w:p w14:paraId="79C02C67" w14:textId="7031B94C" w:rsidR="005F234D" w:rsidRDefault="005F234D" w:rsidP="005F234D">
      <w:pPr>
        <w:pStyle w:val="Heading3"/>
      </w:pPr>
      <w:r>
        <w:t>understand</w:t>
      </w:r>
      <w:r w:rsidR="00E8043F">
        <w:t>s</w:t>
      </w:r>
      <w:r>
        <w:t xml:space="preserve"> and </w:t>
      </w:r>
      <w:r w:rsidR="00E8043F">
        <w:t>complies</w:t>
      </w:r>
      <w:r>
        <w:t xml:space="preserve"> with the </w:t>
      </w:r>
      <w:r w:rsidR="00E8043F">
        <w:t>Organisation</w:t>
      </w:r>
      <w:r>
        <w:t>’s policies and procedures w</w:t>
      </w:r>
      <w:r w:rsidR="00367E3F">
        <w:t>here applicable</w:t>
      </w:r>
      <w:r w:rsidR="00993858">
        <w:t>.</w:t>
      </w:r>
    </w:p>
    <w:p w14:paraId="3E9E8FF8" w14:textId="12B87821" w:rsidR="00993858" w:rsidRDefault="006B0C7B" w:rsidP="005F234D">
      <w:pPr>
        <w:pStyle w:val="Heading3"/>
      </w:pPr>
      <w:r>
        <w:t>s</w:t>
      </w:r>
      <w:r w:rsidR="00993858">
        <w:t>eeks guidance when unsure of either the procedure or policy to follow</w:t>
      </w:r>
    </w:p>
    <w:p w14:paraId="71F21E92" w14:textId="560D9266" w:rsidR="00993858" w:rsidRDefault="006B0C7B" w:rsidP="005F234D">
      <w:pPr>
        <w:pStyle w:val="Heading3"/>
      </w:pPr>
      <w:r>
        <w:t>m</w:t>
      </w:r>
      <w:r w:rsidR="00993858">
        <w:t>aintain</w:t>
      </w:r>
      <w:r w:rsidR="00196E43">
        <w:t xml:space="preserve"> a current Workin</w:t>
      </w:r>
      <w:r w:rsidR="00A470F0">
        <w:t xml:space="preserve">g </w:t>
      </w:r>
      <w:proofErr w:type="gramStart"/>
      <w:r w:rsidR="00A470F0">
        <w:t>With</w:t>
      </w:r>
      <w:proofErr w:type="gramEnd"/>
      <w:r w:rsidR="00A470F0">
        <w:t xml:space="preserve"> Children </w:t>
      </w:r>
      <w:proofErr w:type="spellStart"/>
      <w:r w:rsidR="00A470F0">
        <w:t>Clearnace</w:t>
      </w:r>
      <w:proofErr w:type="spellEnd"/>
      <w:r w:rsidR="00A470F0">
        <w:t xml:space="preserve"> (WWCC) notice </w:t>
      </w:r>
      <w:r w:rsidR="00993858">
        <w:t xml:space="preserve">to fulfil the role </w:t>
      </w:r>
      <w:r w:rsidR="003B7A2B">
        <w:t>of coach, referee or manager</w:t>
      </w:r>
      <w:r w:rsidR="002050B0">
        <w:t>, and supply a copy to the Organisation.</w:t>
      </w:r>
    </w:p>
    <w:p w14:paraId="1C2B147B" w14:textId="6CB2362B" w:rsidR="00BC7D1B" w:rsidRDefault="00A470F0" w:rsidP="005F234D">
      <w:pPr>
        <w:pStyle w:val="Heading3"/>
      </w:pPr>
      <w:r>
        <w:t>n</w:t>
      </w:r>
      <w:r w:rsidR="00196E43" w:rsidRPr="00196E43">
        <w:t>otify the Employer immediately if you no longer hold, or are no longer eligible to hold,</w:t>
      </w:r>
      <w:r w:rsidR="002050B0">
        <w:t xml:space="preserve"> a WWCC Notice.</w:t>
      </w:r>
    </w:p>
    <w:p w14:paraId="04BC26C9" w14:textId="26E4C7D8" w:rsidR="002050B0" w:rsidRDefault="003B7A2B" w:rsidP="005F234D">
      <w:pPr>
        <w:pStyle w:val="Heading3"/>
      </w:pPr>
      <w:r>
        <w:t>m</w:t>
      </w:r>
      <w:r w:rsidR="002050B0">
        <w:t xml:space="preserve">aintain any other qualifications or </w:t>
      </w:r>
      <w:r w:rsidR="00E973A4">
        <w:t>requirements the Organisation requires to operate.</w:t>
      </w:r>
    </w:p>
    <w:p w14:paraId="5C74554A" w14:textId="53F187FE" w:rsidR="005F234D" w:rsidRDefault="005F234D" w:rsidP="005F234D">
      <w:pPr>
        <w:pStyle w:val="Heading3"/>
      </w:pPr>
      <w:r>
        <w:t>behave</w:t>
      </w:r>
      <w:r w:rsidR="00E8043F">
        <w:t>s</w:t>
      </w:r>
      <w:r>
        <w:t xml:space="preserve"> appropriately and courteously to </w:t>
      </w:r>
      <w:r w:rsidR="003B7A2B">
        <w:t xml:space="preserve">the </w:t>
      </w:r>
      <w:r w:rsidR="00E8043F">
        <w:t>Organisatio</w:t>
      </w:r>
      <w:r w:rsidR="00CC4606">
        <w:t>ns</w:t>
      </w:r>
      <w:r>
        <w:t xml:space="preserve"> staff, </w:t>
      </w:r>
      <w:r w:rsidR="00746004">
        <w:t xml:space="preserve">coaches, managers, </w:t>
      </w:r>
      <w:r w:rsidR="00E973A4">
        <w:t>parents</w:t>
      </w:r>
      <w:r>
        <w:t xml:space="preserve">, </w:t>
      </w:r>
      <w:r w:rsidR="00E973A4">
        <w:t>guardians</w:t>
      </w:r>
      <w:r>
        <w:t xml:space="preserve">, </w:t>
      </w:r>
      <w:r w:rsidR="003B7A2B">
        <w:t xml:space="preserve">committee, </w:t>
      </w:r>
      <w:r w:rsidR="00746004">
        <w:t>players, and officials</w:t>
      </w:r>
      <w:r>
        <w:t xml:space="preserve">, with whom the </w:t>
      </w:r>
      <w:r w:rsidR="000413AB">
        <w:t>official</w:t>
      </w:r>
      <w:r>
        <w:t xml:space="preserve"> interacts within the course of the </w:t>
      </w:r>
      <w:r w:rsidR="000413AB">
        <w:t>official</w:t>
      </w:r>
      <w:r w:rsidR="00784FA8">
        <w:t>’s role</w:t>
      </w:r>
    </w:p>
    <w:p w14:paraId="75F8EB0B" w14:textId="3E6D1F32" w:rsidR="00FB22B9" w:rsidRDefault="00FB22B9" w:rsidP="005F234D">
      <w:pPr>
        <w:pStyle w:val="Heading3"/>
      </w:pPr>
      <w:r>
        <w:t xml:space="preserve">use any </w:t>
      </w:r>
      <w:r w:rsidR="00E8043F">
        <w:t>Organisation</w:t>
      </w:r>
      <w:r>
        <w:t xml:space="preserve"> property or equipment provided to the </w:t>
      </w:r>
      <w:r w:rsidR="000413AB">
        <w:t>official</w:t>
      </w:r>
      <w:r>
        <w:t xml:space="preserve"> for the task designated to the </w:t>
      </w:r>
      <w:r w:rsidR="000413AB">
        <w:t>official</w:t>
      </w:r>
      <w:r>
        <w:t xml:space="preserve"> and return these when th</w:t>
      </w:r>
      <w:r w:rsidR="00993858">
        <w:t>e parties end this agreement</w:t>
      </w:r>
    </w:p>
    <w:p w14:paraId="695E0C2A" w14:textId="2B39853A" w:rsidR="00FB22B9" w:rsidRDefault="00E8043F" w:rsidP="005F234D">
      <w:pPr>
        <w:pStyle w:val="Heading3"/>
      </w:pPr>
      <w:r>
        <w:t>is</w:t>
      </w:r>
      <w:r w:rsidR="00FB22B9">
        <w:t xml:space="preserve"> honest in the </w:t>
      </w:r>
      <w:r w:rsidR="000413AB">
        <w:t>official</w:t>
      </w:r>
      <w:r w:rsidR="00FB22B9">
        <w:t xml:space="preserve">’s dealings with the </w:t>
      </w:r>
      <w:r>
        <w:t>Organisation</w:t>
      </w:r>
      <w:r w:rsidR="003D77D4">
        <w:t>, and upholds our core values of respect, teamwork, and communication</w:t>
      </w:r>
      <w:r w:rsidR="00FB22B9">
        <w:t>.</w:t>
      </w:r>
    </w:p>
    <w:p w14:paraId="58059B2C" w14:textId="77777777" w:rsidR="00FB22B9" w:rsidRDefault="00D8784C" w:rsidP="00FB22B9">
      <w:pPr>
        <w:pStyle w:val="Heading1"/>
      </w:pPr>
      <w:r>
        <w:t>confidentiality</w:t>
      </w:r>
    </w:p>
    <w:p w14:paraId="6A1EC0BF" w14:textId="43EFD99F" w:rsidR="00D8784C" w:rsidRDefault="00D8784C" w:rsidP="00D8784C">
      <w:pPr>
        <w:pStyle w:val="Heading2"/>
      </w:pPr>
      <w:r>
        <w:t xml:space="preserve">The </w:t>
      </w:r>
      <w:r w:rsidR="000413AB">
        <w:t>official</w:t>
      </w:r>
      <w:r>
        <w:t xml:space="preserve"> acknowledges that </w:t>
      </w:r>
      <w:r w:rsidR="00367E3F">
        <w:t>during</w:t>
      </w:r>
      <w:r>
        <w:t xml:space="preserve"> their engagement under this </w:t>
      </w:r>
      <w:r w:rsidR="00993858">
        <w:t>a</w:t>
      </w:r>
      <w:r>
        <w:t xml:space="preserve">greement that the </w:t>
      </w:r>
      <w:r w:rsidR="000413AB">
        <w:t>official</w:t>
      </w:r>
      <w:r>
        <w:t xml:space="preserve"> will have access to Confidential Information belonging to the </w:t>
      </w:r>
      <w:r w:rsidR="00E8043F">
        <w:t>Organisation</w:t>
      </w:r>
      <w:r>
        <w:t>.</w:t>
      </w:r>
    </w:p>
    <w:p w14:paraId="38D55074" w14:textId="0A4CCAD3" w:rsidR="00D8784C" w:rsidRDefault="00D8784C" w:rsidP="00D8784C">
      <w:pPr>
        <w:pStyle w:val="Heading2"/>
      </w:pPr>
      <w:r>
        <w:t xml:space="preserve">The </w:t>
      </w:r>
      <w:r w:rsidR="000413AB">
        <w:t>official</w:t>
      </w:r>
      <w:r>
        <w:t xml:space="preserve"> agrees that not at any time during (except in the proper course of carrying out the </w:t>
      </w:r>
      <w:r w:rsidR="000413AB">
        <w:t>official</w:t>
      </w:r>
      <w:r>
        <w:t xml:space="preserve">’s role) or after this </w:t>
      </w:r>
      <w:r w:rsidR="00993858">
        <w:t>a</w:t>
      </w:r>
      <w:r>
        <w:t>greement has ended, whether directly or indirectly disclose to a third party or make use of any Confidential Information.</w:t>
      </w:r>
    </w:p>
    <w:p w14:paraId="6A7C4FA6" w14:textId="0B0C2FF1" w:rsidR="00D8784C" w:rsidRDefault="00D8784C" w:rsidP="00D8784C">
      <w:pPr>
        <w:pStyle w:val="Heading2"/>
      </w:pPr>
      <w:r>
        <w:lastRenderedPageBreak/>
        <w:t>For the purposes of this Agreement, Confidential Information is defined as</w:t>
      </w:r>
      <w:r w:rsidRPr="00D8784C">
        <w:t xml:space="preserve"> all the information including Intellectual Property, marketing and business plans, client and supplier lists, </w:t>
      </w:r>
      <w:r w:rsidR="008D61A6">
        <w:t xml:space="preserve">membership information, </w:t>
      </w:r>
      <w:r w:rsidRPr="00D8784C">
        <w:t xml:space="preserve">computer software applications and programs, business contacts, finance, data concerning the </w:t>
      </w:r>
      <w:r w:rsidR="00E8043F">
        <w:t>Organisation</w:t>
      </w:r>
      <w:r w:rsidRPr="00D8784C">
        <w:t xml:space="preserve"> or any of its related entities or any client of the </w:t>
      </w:r>
      <w:r w:rsidR="00E8043F">
        <w:t>Organisation</w:t>
      </w:r>
      <w:r w:rsidRPr="00D8784C">
        <w:t xml:space="preserve">’s, and transactions of the </w:t>
      </w:r>
      <w:r w:rsidR="00E8043F">
        <w:t>Organisation</w:t>
      </w:r>
      <w:r w:rsidRPr="00D8784C">
        <w:t xml:space="preserve">, and any materials provided to the </w:t>
      </w:r>
      <w:r w:rsidR="000413AB">
        <w:t>official</w:t>
      </w:r>
      <w:r w:rsidRPr="00D8784C">
        <w:t xml:space="preserve"> by the </w:t>
      </w:r>
      <w:r w:rsidR="00E8043F">
        <w:t>Organisation</w:t>
      </w:r>
      <w:r w:rsidRPr="00D8784C">
        <w:t>, but does not include information in the public domain other than through a breach of an obligation of confidentiality.</w:t>
      </w:r>
    </w:p>
    <w:p w14:paraId="3E088785" w14:textId="77777777" w:rsidR="000300D0" w:rsidRDefault="000300D0" w:rsidP="000300D0">
      <w:pPr>
        <w:pStyle w:val="Heading1"/>
      </w:pPr>
      <w:r>
        <w:t>Variation</w:t>
      </w:r>
    </w:p>
    <w:p w14:paraId="7F81B05B" w14:textId="764A7B44" w:rsidR="00993858" w:rsidRDefault="000300D0" w:rsidP="009C7B65">
      <w:pPr>
        <w:pStyle w:val="Heading2"/>
        <w:numPr>
          <w:ilvl w:val="0"/>
          <w:numId w:val="0"/>
        </w:numPr>
        <w:ind w:left="567"/>
      </w:pPr>
      <w:r>
        <w:t xml:space="preserve">This </w:t>
      </w:r>
      <w:r w:rsidR="00993858">
        <w:t>a</w:t>
      </w:r>
      <w:r>
        <w:t xml:space="preserve">greement is issued without alteration, </w:t>
      </w:r>
      <w:proofErr w:type="gramStart"/>
      <w:r>
        <w:t>deletion</w:t>
      </w:r>
      <w:proofErr w:type="gramEnd"/>
      <w:r>
        <w:t xml:space="preserve"> or erasure. By signing this </w:t>
      </w:r>
      <w:proofErr w:type="gramStart"/>
      <w:r w:rsidR="00993858">
        <w:t>A</w:t>
      </w:r>
      <w:r>
        <w:t>greement</w:t>
      </w:r>
      <w:proofErr w:type="gramEnd"/>
      <w:r>
        <w:t xml:space="preserve"> the </w:t>
      </w:r>
      <w:r w:rsidR="000413AB">
        <w:t>Official</w:t>
      </w:r>
      <w:r>
        <w:t xml:space="preserve"> acknowledges that no verbal variations have been or will be made to this </w:t>
      </w:r>
      <w:r w:rsidR="00993858">
        <w:t>a</w:t>
      </w:r>
      <w:r>
        <w:t xml:space="preserve">greement and any variation must be made in writing and signed by both parties to this </w:t>
      </w:r>
      <w:r w:rsidR="00993858">
        <w:t>a</w:t>
      </w:r>
      <w:r>
        <w:t>greement.</w:t>
      </w:r>
    </w:p>
    <w:p w14:paraId="53947D88" w14:textId="77777777" w:rsidR="002758A2" w:rsidRDefault="002758A2" w:rsidP="009C7B65">
      <w:pPr>
        <w:pStyle w:val="Heading2"/>
        <w:numPr>
          <w:ilvl w:val="0"/>
          <w:numId w:val="0"/>
        </w:numPr>
        <w:ind w:left="567"/>
      </w:pPr>
    </w:p>
    <w:p w14:paraId="680ED374" w14:textId="77777777" w:rsidR="002758A2" w:rsidRDefault="002758A2" w:rsidP="009C7B65">
      <w:pPr>
        <w:pStyle w:val="Heading2"/>
        <w:numPr>
          <w:ilvl w:val="0"/>
          <w:numId w:val="0"/>
        </w:numPr>
        <w:ind w:left="567"/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80"/>
        <w:gridCol w:w="720"/>
        <w:gridCol w:w="3013"/>
      </w:tblGrid>
      <w:tr w:rsidR="000300D0" w:rsidRPr="00000964" w14:paraId="576D8801" w14:textId="77777777" w:rsidTr="001A060F">
        <w:tc>
          <w:tcPr>
            <w:tcW w:w="4680" w:type="dxa"/>
          </w:tcPr>
          <w:p w14:paraId="5EB253E7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53E9CDFF" w14:textId="77777777" w:rsidR="006B0C7B" w:rsidRDefault="006B0C7B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A49B7A1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9169F36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3E6C10B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b/>
                <w:szCs w:val="24"/>
              </w:rPr>
            </w:pPr>
            <w:r w:rsidRPr="00E076BD">
              <w:rPr>
                <w:rFonts w:ascii="Arial" w:hAnsi="Arial"/>
                <w:b/>
                <w:szCs w:val="24"/>
              </w:rPr>
              <w:t>SIGNED BY YOU</w:t>
            </w:r>
          </w:p>
          <w:p w14:paraId="7688A885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3B5FB50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277715CA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  <w:r w:rsidRPr="00000964">
              <w:rPr>
                <w:rFonts w:ascii="Arial" w:hAnsi="Arial"/>
                <w:szCs w:val="24"/>
              </w:rPr>
              <w:t>.........................................................</w:t>
            </w:r>
          </w:p>
          <w:p w14:paraId="1E8BA540" w14:textId="4BA583A0" w:rsidR="000300D0" w:rsidRDefault="00B47506" w:rsidP="001A060F">
            <w:pPr>
              <w:keepNext/>
              <w:keepLines/>
              <w:spacing w:after="0" w:line="220" w:lineRule="atLeast"/>
            </w:pPr>
            <w:proofErr w:type="spellStart"/>
            <w:r>
              <w:t>Siganature</w:t>
            </w:r>
            <w:proofErr w:type="spellEnd"/>
            <w:r>
              <w:t xml:space="preserve"> / Full Name</w:t>
            </w:r>
          </w:p>
          <w:p w14:paraId="1A862085" w14:textId="47786E28" w:rsidR="002758A2" w:rsidRPr="002758A2" w:rsidRDefault="002758A2" w:rsidP="001A060F">
            <w:pPr>
              <w:keepNext/>
              <w:keepLines/>
              <w:spacing w:after="0" w:line="220" w:lineRule="atLeast"/>
              <w:rPr>
                <w:rFonts w:ascii="Arial" w:hAnsi="Arial"/>
                <w:i/>
                <w:iCs/>
                <w:sz w:val="16"/>
                <w:szCs w:val="16"/>
              </w:rPr>
            </w:pPr>
            <w:r>
              <w:t>(</w:t>
            </w:r>
            <w:proofErr w:type="gramStart"/>
            <w:r>
              <w:rPr>
                <w:i/>
                <w:iCs/>
                <w:sz w:val="16"/>
                <w:szCs w:val="16"/>
              </w:rPr>
              <w:t>electronic</w:t>
            </w:r>
            <w:proofErr w:type="gramEnd"/>
            <w:r>
              <w:rPr>
                <w:i/>
                <w:iCs/>
                <w:sz w:val="16"/>
                <w:szCs w:val="16"/>
              </w:rPr>
              <w:t xml:space="preserve"> signature acceptable)</w:t>
            </w:r>
          </w:p>
          <w:p w14:paraId="6E4F4AEF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2FAA5FC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14BEBBCC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4372F56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  <w:r w:rsidRPr="00000964">
              <w:rPr>
                <w:rFonts w:ascii="Arial" w:hAnsi="Arial"/>
                <w:szCs w:val="24"/>
              </w:rPr>
              <w:t>..............................................</w:t>
            </w:r>
          </w:p>
          <w:p w14:paraId="041FF939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  <w:r>
              <w:rPr>
                <w:rFonts w:ascii="Arial" w:hAnsi="Arial"/>
                <w:szCs w:val="24"/>
              </w:rPr>
              <w:t>Dated</w:t>
            </w:r>
          </w:p>
          <w:p w14:paraId="59A8A04D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</w:tc>
        <w:tc>
          <w:tcPr>
            <w:tcW w:w="720" w:type="dxa"/>
          </w:tcPr>
          <w:p w14:paraId="351A8456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</w:tc>
        <w:tc>
          <w:tcPr>
            <w:tcW w:w="3013" w:type="dxa"/>
          </w:tcPr>
          <w:p w14:paraId="5553B354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0713806D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12328016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36687F18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61E090E9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3E40CFB7" w14:textId="7FD62AAD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</w:tc>
      </w:tr>
    </w:tbl>
    <w:p w14:paraId="2007771E" w14:textId="77777777" w:rsidR="00D8784C" w:rsidRPr="00D8784C" w:rsidRDefault="00D8784C" w:rsidP="00D8784C">
      <w:pPr>
        <w:pStyle w:val="Heading1"/>
        <w:numPr>
          <w:ilvl w:val="0"/>
          <w:numId w:val="0"/>
        </w:numPr>
        <w:ind w:left="567" w:hanging="567"/>
      </w:pPr>
    </w:p>
    <w:sectPr w:rsidR="00D8784C" w:rsidRPr="00D8784C" w:rsidSect="00384648">
      <w:footerReference w:type="default" r:id="rId8"/>
      <w:headerReference w:type="first" r:id="rId9"/>
      <w:footerReference w:type="first" r:id="rId10"/>
      <w:pgSz w:w="11906" w:h="16838" w:code="9"/>
      <w:pgMar w:top="1644" w:right="1644" w:bottom="1701" w:left="1644" w:header="709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E1D28" w14:textId="77777777" w:rsidR="002D6D3F" w:rsidRDefault="002D6D3F" w:rsidP="00B43D8F">
      <w:r>
        <w:separator/>
      </w:r>
    </w:p>
    <w:p w14:paraId="678175E6" w14:textId="77777777" w:rsidR="002D6D3F" w:rsidRDefault="002D6D3F"/>
  </w:endnote>
  <w:endnote w:type="continuationSeparator" w:id="0">
    <w:p w14:paraId="29490576" w14:textId="77777777" w:rsidR="002D6D3F" w:rsidRDefault="002D6D3F" w:rsidP="00B43D8F">
      <w:r>
        <w:continuationSeparator/>
      </w:r>
    </w:p>
    <w:p w14:paraId="71634F37" w14:textId="77777777" w:rsidR="002D6D3F" w:rsidRDefault="002D6D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A3E29" w14:textId="77777777" w:rsidR="00784FA8" w:rsidRPr="0034060E" w:rsidRDefault="000B5783" w:rsidP="00784FA8">
    <w:pPr>
      <w:pStyle w:val="Footer"/>
      <w:ind w:hanging="709"/>
      <w:jc w:val="right"/>
      <w:rPr>
        <w:noProof/>
      </w:rPr>
    </w:pPr>
    <w:r>
      <w:rPr>
        <w:b/>
      </w:rPr>
      <w:t>Palmerston and Regional Basketball Association</w:t>
    </w:r>
    <w:r w:rsidR="00784FA8" w:rsidRPr="0034060E">
      <w:rPr>
        <w:noProof/>
      </w:rPr>
      <w:ptab w:relativeTo="margin" w:alignment="center" w:leader="none"/>
    </w:r>
    <w:r w:rsidR="00784FA8" w:rsidRPr="0034060E">
      <w:rPr>
        <w:noProof/>
      </w:rPr>
      <w:ptab w:relativeTo="margin" w:alignment="right" w:leader="none"/>
    </w:r>
    <w:r w:rsidR="00784FA8">
      <w:rPr>
        <w:noProof/>
      </w:rPr>
      <w:fldChar w:fldCharType="begin"/>
    </w:r>
    <w:r w:rsidR="00784FA8">
      <w:rPr>
        <w:noProof/>
      </w:rPr>
      <w:instrText xml:space="preserve"> PAGE   \* MERGEFORMAT </w:instrText>
    </w:r>
    <w:r w:rsidR="00784FA8">
      <w:rPr>
        <w:noProof/>
      </w:rPr>
      <w:fldChar w:fldCharType="separate"/>
    </w:r>
    <w:r w:rsidR="00621319">
      <w:rPr>
        <w:noProof/>
      </w:rPr>
      <w:t>3</w:t>
    </w:r>
    <w:r w:rsidR="00784FA8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B434F" w14:textId="03D2F519" w:rsidR="00784FA8" w:rsidRPr="0034060E" w:rsidRDefault="000B5783" w:rsidP="00784FA8">
    <w:pPr>
      <w:pStyle w:val="Footer"/>
      <w:ind w:hanging="709"/>
      <w:jc w:val="right"/>
      <w:rPr>
        <w:noProof/>
      </w:rPr>
    </w:pPr>
    <w:r>
      <w:rPr>
        <w:b/>
      </w:rPr>
      <w:t>Palmerston and Regional Basketball Association</w:t>
    </w:r>
    <w:r w:rsidR="007E4C9B">
      <w:rPr>
        <w:b/>
      </w:rPr>
      <w:t xml:space="preserve"> V2</w:t>
    </w:r>
    <w:r w:rsidR="00784FA8" w:rsidRPr="0034060E">
      <w:rPr>
        <w:noProof/>
      </w:rPr>
      <w:ptab w:relativeTo="margin" w:alignment="center" w:leader="none"/>
    </w:r>
    <w:r w:rsidR="00784FA8" w:rsidRPr="0034060E">
      <w:rPr>
        <w:noProof/>
      </w:rPr>
      <w:ptab w:relativeTo="margin" w:alignment="right" w:leader="none"/>
    </w:r>
    <w:r w:rsidR="00784FA8">
      <w:rPr>
        <w:noProof/>
      </w:rPr>
      <w:fldChar w:fldCharType="begin"/>
    </w:r>
    <w:r w:rsidR="00784FA8">
      <w:rPr>
        <w:noProof/>
      </w:rPr>
      <w:instrText xml:space="preserve"> PAGE   \* MERGEFORMAT </w:instrText>
    </w:r>
    <w:r w:rsidR="00784FA8">
      <w:rPr>
        <w:noProof/>
      </w:rPr>
      <w:fldChar w:fldCharType="separate"/>
    </w:r>
    <w:r w:rsidR="00621319">
      <w:rPr>
        <w:noProof/>
      </w:rPr>
      <w:t>1</w:t>
    </w:r>
    <w:r w:rsidR="00784F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105C2" w14:textId="77777777" w:rsidR="002D6D3F" w:rsidRDefault="002D6D3F" w:rsidP="00B43D8F">
      <w:r>
        <w:separator/>
      </w:r>
    </w:p>
    <w:p w14:paraId="3276CD34" w14:textId="77777777" w:rsidR="002D6D3F" w:rsidRDefault="002D6D3F"/>
  </w:footnote>
  <w:footnote w:type="continuationSeparator" w:id="0">
    <w:p w14:paraId="4592AF4B" w14:textId="77777777" w:rsidR="002D6D3F" w:rsidRDefault="002D6D3F" w:rsidP="00B43D8F">
      <w:r>
        <w:continuationSeparator/>
      </w:r>
    </w:p>
    <w:p w14:paraId="275BA12C" w14:textId="77777777" w:rsidR="002D6D3F" w:rsidRDefault="002D6D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B0DCB" w14:textId="3CADAEB8" w:rsidR="002E5337" w:rsidRPr="00784FA8" w:rsidRDefault="000B5783" w:rsidP="009C7B65">
    <w:pPr>
      <w:pStyle w:val="Header"/>
      <w:tabs>
        <w:tab w:val="clear" w:pos="4513"/>
        <w:tab w:val="clear" w:pos="9026"/>
        <w:tab w:val="center" w:pos="4153"/>
        <w:tab w:val="right" w:pos="8306"/>
      </w:tabs>
      <w:spacing w:after="0" w:line="220" w:lineRule="atLeast"/>
      <w:jc w:val="center"/>
    </w:pPr>
    <w:r>
      <w:rPr>
        <w:b/>
        <w:bCs/>
        <w:noProof/>
        <w:color w:val="000000" w:themeColor="text1"/>
        <w:lang w:val="en-AU" w:eastAsia="en-AU"/>
      </w:rPr>
      <w:drawing>
        <wp:inline distT="0" distB="0" distL="0" distR="0" wp14:anchorId="273ED0F1" wp14:editId="2FE27D6D">
          <wp:extent cx="1295400" cy="1295400"/>
          <wp:effectExtent l="0" t="0" r="9525" b="0"/>
          <wp:docPr id="50000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1295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C7B65">
      <w:rPr>
        <w:noProof/>
      </w:rPr>
      <w:drawing>
        <wp:inline distT="0" distB="0" distL="0" distR="0" wp14:anchorId="6E149E26" wp14:editId="0C8354E0">
          <wp:extent cx="1133083" cy="1243965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1076" cy="1252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6.6pt;height:6.6pt" o:bullet="t">
        <v:imagedata r:id="rId1" o:title="Umbrella_sml"/>
      </v:shape>
    </w:pict>
  </w:numPicBullet>
  <w:abstractNum w:abstractNumId="0" w15:restartNumberingAfterBreak="0">
    <w:nsid w:val="FFFFFF7C"/>
    <w:multiLevelType w:val="singleLevel"/>
    <w:tmpl w:val="A1E2F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C2AE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DE10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16F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AE76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8A9D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C4F0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FA3A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C66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0A13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D7ADD"/>
    <w:multiLevelType w:val="singleLevel"/>
    <w:tmpl w:val="BCF218FE"/>
    <w:lvl w:ilvl="0">
      <w:start w:val="1"/>
      <w:numFmt w:val="decimal"/>
      <w:pStyle w:val="DocParties"/>
      <w:lvlText w:val="%1."/>
      <w:lvlJc w:val="left"/>
      <w:pPr>
        <w:tabs>
          <w:tab w:val="num" w:pos="709"/>
        </w:tabs>
        <w:ind w:left="709" w:hanging="709"/>
      </w:pPr>
    </w:lvl>
  </w:abstractNum>
  <w:abstractNum w:abstractNumId="11" w15:restartNumberingAfterBreak="0">
    <w:nsid w:val="0E6314F7"/>
    <w:multiLevelType w:val="multilevel"/>
    <w:tmpl w:val="2488F600"/>
    <w:lvl w:ilvl="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12" w15:restartNumberingAfterBreak="0">
    <w:nsid w:val="19A46B9F"/>
    <w:multiLevelType w:val="hybridMultilevel"/>
    <w:tmpl w:val="D0C24A86"/>
    <w:lvl w:ilvl="0" w:tplc="7206DA64">
      <w:start w:val="1"/>
      <w:numFmt w:val="decimal"/>
      <w:lvlText w:val="%1)"/>
      <w:lvlJc w:val="left"/>
      <w:pPr>
        <w:ind w:left="360" w:hanging="360"/>
      </w:pPr>
      <w:rPr>
        <w:rFonts w:ascii="Georgia" w:hAnsi="Georgia" w:hint="default"/>
        <w:b/>
        <w:i w:val="0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D62018"/>
    <w:multiLevelType w:val="hybridMultilevel"/>
    <w:tmpl w:val="D0CCB8E2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04790D"/>
    <w:multiLevelType w:val="multilevel"/>
    <w:tmpl w:val="98C6643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7E519C"/>
    <w:multiLevelType w:val="hybridMultilevel"/>
    <w:tmpl w:val="AF2012EA"/>
    <w:lvl w:ilvl="0" w:tplc="DAB86EA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E26AE"/>
    <w:multiLevelType w:val="multilevel"/>
    <w:tmpl w:val="90164486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1701" w:hanging="567"/>
      </w:pPr>
      <w:rPr>
        <w:rFonts w:hint="default"/>
      </w:rPr>
    </w:lvl>
    <w:lvl w:ilvl="3">
      <w:start w:val="1"/>
      <w:numFmt w:val="lowerRoman"/>
      <w:pStyle w:val="Heading4"/>
      <w:lvlText w:val="%4"/>
      <w:lvlJc w:val="left"/>
      <w:pPr>
        <w:ind w:left="2268" w:hanging="567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%6"/>
      <w:lvlJc w:val="left"/>
      <w:pPr>
        <w:ind w:left="3402" w:hanging="567"/>
      </w:pPr>
      <w:rPr>
        <w:rFonts w:hint="default"/>
      </w:rPr>
    </w:lvl>
    <w:lvl w:ilvl="6">
      <w:start w:val="1"/>
      <w:numFmt w:val="lowerRoman"/>
      <w:lvlText w:val="%7"/>
      <w:lvlJc w:val="left"/>
      <w:pPr>
        <w:ind w:left="3969" w:hanging="567"/>
      </w:pPr>
      <w:rPr>
        <w:rFonts w:hint="default"/>
      </w:rPr>
    </w:lvl>
    <w:lvl w:ilvl="7">
      <w:start w:val="1"/>
      <w:numFmt w:val="lowerRoman"/>
      <w:lvlText w:val="%8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"/>
      <w:lvlJc w:val="left"/>
      <w:pPr>
        <w:ind w:left="5103" w:hanging="567"/>
      </w:pPr>
      <w:rPr>
        <w:rFonts w:hint="default"/>
      </w:rPr>
    </w:lvl>
  </w:abstractNum>
  <w:abstractNum w:abstractNumId="17" w15:restartNumberingAfterBreak="0">
    <w:nsid w:val="361036A8"/>
    <w:multiLevelType w:val="multilevel"/>
    <w:tmpl w:val="A322CB6A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b/>
        <w:i w:val="0"/>
        <w:sz w:val="27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Arial" w:hAnsi="Arial" w:hint="default"/>
        <w:b/>
        <w:i w:val="0"/>
        <w:sz w:val="19"/>
      </w:rPr>
    </w:lvl>
    <w:lvl w:ilvl="2">
      <w:start w:val="1"/>
      <w:numFmt w:val="lowerRoman"/>
      <w:lvlText w:val="%3)"/>
      <w:lvlJc w:val="left"/>
      <w:pPr>
        <w:ind w:left="1134" w:hanging="567"/>
      </w:pPr>
      <w:rPr>
        <w:rFonts w:ascii="Arial" w:hAnsi="Arial" w:hint="default"/>
        <w:b/>
        <w:i w:val="0"/>
        <w:sz w:val="19"/>
      </w:rPr>
    </w:lvl>
    <w:lvl w:ilvl="3">
      <w:start w:val="1"/>
      <w:numFmt w:val="decimal"/>
      <w:lvlText w:val="(%4)"/>
      <w:lvlJc w:val="left"/>
      <w:pPr>
        <w:ind w:left="567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18" w15:restartNumberingAfterBreak="0">
    <w:nsid w:val="3BF272D9"/>
    <w:multiLevelType w:val="multilevel"/>
    <w:tmpl w:val="A762EDCA"/>
    <w:lvl w:ilvl="0">
      <w:start w:val="1"/>
      <w:numFmt w:val="bullet"/>
      <w:pStyle w:val="Umbrella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F728BD"/>
    <w:multiLevelType w:val="hybridMultilevel"/>
    <w:tmpl w:val="9E64D39E"/>
    <w:lvl w:ilvl="0" w:tplc="DC24F7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237181"/>
    <w:multiLevelType w:val="multilevel"/>
    <w:tmpl w:val="FB245506"/>
    <w:lvl w:ilvl="0">
      <w:start w:val="1"/>
      <w:numFmt w:val="bullet"/>
      <w:pStyle w:val="Bullets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605AEB"/>
    <w:multiLevelType w:val="hybridMultilevel"/>
    <w:tmpl w:val="DDDCC682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DB2A3A"/>
    <w:multiLevelType w:val="multilevel"/>
    <w:tmpl w:val="00BEBB0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0" w:firstLine="0"/>
      </w:pPr>
      <w:rPr>
        <w:rFonts w:ascii="Georgia" w:hAnsi="Georgia" w:hint="default"/>
        <w:b/>
        <w:i w:val="0"/>
        <w:sz w:val="1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771975328">
    <w:abstractNumId w:val="15"/>
  </w:num>
  <w:num w:numId="2" w16cid:durableId="2030521644">
    <w:abstractNumId w:val="20"/>
  </w:num>
  <w:num w:numId="3" w16cid:durableId="903295469">
    <w:abstractNumId w:val="22"/>
  </w:num>
  <w:num w:numId="4" w16cid:durableId="757560634">
    <w:abstractNumId w:val="14"/>
  </w:num>
  <w:num w:numId="5" w16cid:durableId="1864391828">
    <w:abstractNumId w:val="22"/>
    <w:lvlOverride w:ilvl="0">
      <w:startOverride w:val="1"/>
    </w:lvlOverride>
  </w:num>
  <w:num w:numId="6" w16cid:durableId="275799344">
    <w:abstractNumId w:val="22"/>
  </w:num>
  <w:num w:numId="7" w16cid:durableId="1883781674">
    <w:abstractNumId w:val="2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92078399">
    <w:abstractNumId w:val="12"/>
  </w:num>
  <w:num w:numId="9" w16cid:durableId="1307005866">
    <w:abstractNumId w:val="12"/>
    <w:lvlOverride w:ilvl="0">
      <w:startOverride w:val="1"/>
    </w:lvlOverride>
  </w:num>
  <w:num w:numId="10" w16cid:durableId="261033589">
    <w:abstractNumId w:val="12"/>
    <w:lvlOverride w:ilvl="0">
      <w:startOverride w:val="1"/>
    </w:lvlOverride>
  </w:num>
  <w:num w:numId="11" w16cid:durableId="433475231">
    <w:abstractNumId w:val="19"/>
  </w:num>
  <w:num w:numId="12" w16cid:durableId="1483162274">
    <w:abstractNumId w:val="9"/>
  </w:num>
  <w:num w:numId="13" w16cid:durableId="729503490">
    <w:abstractNumId w:val="7"/>
  </w:num>
  <w:num w:numId="14" w16cid:durableId="1949195239">
    <w:abstractNumId w:val="6"/>
  </w:num>
  <w:num w:numId="15" w16cid:durableId="1650016044">
    <w:abstractNumId w:val="5"/>
  </w:num>
  <w:num w:numId="16" w16cid:durableId="405222793">
    <w:abstractNumId w:val="4"/>
  </w:num>
  <w:num w:numId="17" w16cid:durableId="1241401402">
    <w:abstractNumId w:val="8"/>
  </w:num>
  <w:num w:numId="18" w16cid:durableId="576940981">
    <w:abstractNumId w:val="3"/>
  </w:num>
  <w:num w:numId="19" w16cid:durableId="41905479">
    <w:abstractNumId w:val="2"/>
  </w:num>
  <w:num w:numId="20" w16cid:durableId="960766739">
    <w:abstractNumId w:val="1"/>
  </w:num>
  <w:num w:numId="21" w16cid:durableId="602106313">
    <w:abstractNumId w:val="0"/>
  </w:num>
  <w:num w:numId="22" w16cid:durableId="22486983">
    <w:abstractNumId w:val="17"/>
  </w:num>
  <w:num w:numId="23" w16cid:durableId="1616268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51315936">
    <w:abstractNumId w:val="18"/>
  </w:num>
  <w:num w:numId="25" w16cid:durableId="38671592">
    <w:abstractNumId w:val="11"/>
  </w:num>
  <w:num w:numId="26" w16cid:durableId="1169712099">
    <w:abstractNumId w:val="16"/>
  </w:num>
  <w:num w:numId="27" w16cid:durableId="1337810198">
    <w:abstractNumId w:val="21"/>
  </w:num>
  <w:num w:numId="28" w16cid:durableId="875199899">
    <w:abstractNumId w:val="13"/>
  </w:num>
  <w:num w:numId="29" w16cid:durableId="7279186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cxNjE1MDAzNzZV0lEKTi0uzszPAykwqgUA45v7TCwAAAA="/>
    <w:docVar w:name="adeTemplateCatalog_1" w:val="&lt;ActiveDocsTemplateCatalog&gt;_x000d__x000a_  &lt;TP&gt;_x000d__x000a_    &lt;Name&gt;Answers&lt;/Name&gt;_x000d__x000a_    &lt;Value&gt;&amp;lt;ActiveDocsAnswers Version=&quot;3.0&quot;&amp;gt;&amp;lt;Properties /&amp;gt;&amp;lt;Body&amp;gt;&amp;lt;egp_customer_service_level Type=&quot;text&quot; Value=&quot;Tier 1 and Tier 2 ER only&quot; /&amp;gt;&amp;lt;egp_type_of_meeting Type=&quot;text&quot; Value=&quot;ER meeting only&quot; /&amp;gt;&amp;lt;egp_client_trading_name Type=&quot;text&quot; Value=&quot;Palmerston and Regional Basketball Association&quot; /&amp;gt;&amp;lt;egp_client_company_name Type=&quot;text&quot; Value=&quot;Palmerston and Regional Basketball Association&quot; /&amp;gt;&amp;lt;egp_employsure_client_number Type=&quot;text&quot; Value=&quot;EMP34704&quot; /&amp;gt;&amp;lt;egp_client_short_name Type=&quot;text&quot; Value=&quot;PaRBA&quot; /&amp;gt;&amp;lt;egp_client_company_abn Type=&quot;text&quot; Value=&quot;23 804 665 123&quot; /&amp;gt;&amp;lt;egp_client_company_street_address Type=&quot;text&quot; Value=&quot;11 The Boulevard&quot; /&amp;gt;&amp;lt;egp_client_company_city Type=&quot;text&quot; Value=&quot;Palmerston&quot; /&amp;gt;&amp;lt;egp_client_company_state Type=&quot;text&quot; Value=&quot;NT&quot; /&amp;gt;&amp;lt;egp_client_company_postcode Type=&quot;text&quot; Value=&quot;0830&quot; /&amp;gt;&amp;lt;egp_number_of_employees Type=&quot;numeric&quot; Value=&quot;9&quot; /&amp;gt;&amp;lt;egp_client_logo Type=&quot;image&quot; Value=&quot;(Image Added)&quot;&amp;gt;&amp;lt;Data&amp;gt;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&amp;lt;/Data&amp;gt;&amp;lt;data Type=&quot;text&quot; Value=&quot;&quot;&amp;gt;&amp;lt;text Type=&quot;text&quot; Value=&quot;&quot; /&amp;gt;&amp;lt;/data&amp;gt;&amp;lt;/egp_client_logo&amp;gt;&amp;lt;egp_client_logo_forms Type=&quot;image&quot; Value=&quot;(Image Added)&quot;&amp;gt;&amp;lt;Data&amp;gt;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"/>
    <w:docVar w:name="adeTemplateCatalog_2" w:val="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&amp;lt;/Data&amp;gt;&amp;lt;data Type=&quot;text&quot; Value=&quot;&quot;&amp;gt;&amp;lt;text Type=&quot;text&quot; Value=&quot;&quot; /&amp;gt;&amp;lt;/data&amp;gt;&amp;lt;/egp_client_logo_forms&amp;gt;&amp;lt;egp_client_company_first_officer_first_name Type=&quot;text&quot; Value=&quot;Lanec&quot; /&amp;gt;&amp;lt;egp_client_company_first_officer_last_name Type=&quot;text&quot; Value=&quot;Godwin&quot; /&amp;gt;&amp;lt;egp_client_company_second_officer_first_name Type=&quot;text&quot; Value=&quot;Rachel&quot; /&amp;gt;&amp;lt;egp_client_company_second_officer_last_name Type=&quot;text&quot; Value=&quot;Fosdick&quot; /&amp;gt;&amp;lt;egp_client_company_officer_jobtitle Type=&quot;text&quot; Value=&quot;Board Members&quot; /&amp;gt;&amp;lt;egp_client_company_days_of_work Type=&quot;text&quot; Value=&quot;Monday to Saturday&quot; /&amp;gt;&amp;lt;egp_client_operational_hours_of_work Type=&quot;text&quot; Value=&quot;3pm to 9pm&amp;amp;#xD;&amp;amp;#xA;9am to 1pm&quot; /&amp;gt;&amp;lt;egp_document_date Type=&quot;date&quot; Value=&quot;2019-07-19 00:00&quot; /&amp;gt;&amp;lt;egp_document_date_yyyymmdd Type=&quot;text&quot; Value=&quot;20190719&quot; /&amp;gt;&amp;lt;egp_document_review_date Type=&quot;date&quot; Value=&quot;2022-07-19 00:00&quot; /&amp;gt;&amp;lt;egp_client_company_governing_state Type=&quot;text&quot; Value=&quot;Northern Territory&quot; /&amp;gt;&amp;lt;egp_document_date_month_and_year Type=&quot;date&quot; Value=&quot;2019-07-19 00:00&quot; /&amp;gt;&amp;lt;ms_industry Type=&quot;text&quot; Value=&quot;Amusement and Entertainment&quot; /&amp;gt;&amp;lt;ms_state_specific_content Type=&quot;text&quot; Value=&quot;None&quot; /&amp;gt;&amp;lt;ms_include_review_letter Type=&quot;yesno&quot; Value=&quot;True&quot; /&amp;gt;&amp;lt;ms_include_handbook Type=&quot;yesno&quot; Value=&quot;True&quot; /&amp;gt;&amp;lt;ms_include_contracts Type=&quot;yesno&quot; Value=&quot;True&quot; /&amp;gt;&amp;lt;ms_include_letters Type=&quot;yesno&quot; Value=&quot;True&quot; /&amp;gt;&amp;lt;ms_include_correctiveactionplan Type=&quot;yesno&quot; Value=&quot;True&quot; /&amp;gt;&amp;lt;ms_include_whs_manual Type=&quot;yesno&quot; Value=&quot;False&quot; /&amp;gt;&amp;lt;ms_include_whs_forms_and_checklist Type=&quot;yesno&quot; Value=&quot;False&quot; /&amp;gt;&amp;lt;ms_include_whs_sop Type=&quot;yesno&quot; Value=&quot;False&quot; /&amp;gt;&amp;lt;ms_include_er_handbook Type=&quot;yesno&quot; Value=&quot;True&quot; /&amp;gt;&amp;lt;ms_include_whs_handbook Type=&quot;yesno&quot; Value=&quot;False&quot; /&amp;gt;&amp;lt;ms_include_employmentcontract Type=&quot;yesno&quot; Value=&quot;True&quot; /&amp;gt;&amp;lt;ms_include_short_form_contract Type=&quot;yesno&quot; Value=&quot;False&quot; /&amp;gt;&amp;lt;ms_include_cover_letter_new_employee Type=&quot;yesno&quot; Value=&quot;True&quot; /&amp;gt;&amp;lt;ms_include_cover_letter_existing_employees Type=&quot;yesno&quot; Value=&quot;True&quot; /&amp;gt;&amp;lt;ms_include_cover_letter_change_to_terms_existing_employees Type=&quot;yesno&quot; Value=&quot;False&quot; /&amp;gt;&amp;lt;ms_include_casual_conversion_letter Type=&quot;yesno&quot; Value=&quot;False&quot; /&amp;gt;&amp;lt;ms_include_casual_refusal_to_convert_letter Type=&quot;yesno&quot; Value=&quot;False&quot; /&amp;gt;&amp;lt;ms_include_commission_scheme Type=&quot;yesno&quot; Value=&quot;False&quot; /&amp;gt;&amp;lt;ms_include_bonus_scheme Type=&quot;yesno&quot; Value=&quot;False&quot; /&amp;gt;&amp;lt;ms_include_confidentiality_agreement Type=&quot;yesno&quot; Value=&quot;True&quot; /&amp;gt;&amp;lt;ms_include_training_agreement Type=&quot;yesno&quot; Value=&quot;True&quot; /&amp;gt;&amp;lt;ms_include_volunteer_agreement Type=&quot;yesno&quot; Value=&quot;True&quot; /&amp;gt;&amp;lt;ms_include_internship_agreement Type=&quot;yesno&quot; Value=&quot;False&quot; /&amp;gt;&amp;lt;ms_include_work_experience_agreement Type=&quot;yesno&quot; Value=&quot;True&quot; /&amp;gt;&amp;lt;ms_include_independentcontractoragreement Type=&quot;yesno&quot; Value=&quot;True&quot; /&amp;gt;&amp;lt;ms_include_offer_of_employment_for_independent_contractor Type=&quot;yesno&quot; Value=&quot;False&quot; /&amp;gt;&amp;lt;ms_include_independent_contractor_declines_employment_letter Type=&quot;yesno&quot; Value=&quot;False&quot; /&amp;gt;&amp;lt;ms_include_service_provider_agreement Type=&quot;yesno&quot; Value=&quot;False&quot; /&amp;gt;&amp;lt;folder_upper Type=&quot;text&quot; Value=&quot;P&quot; /&amp;gt;&amp;lt;subfolder_value_calculation Type=&quot;text&quot; Value=&quot;P\Palmerston and Regional Basketball Association_EMP34704\DOCUMENT SET&quot; /&amp;gt;&amp;lt;ade_queuename Type=&quot;text&quot; Value=&quot;File System&quot; /&amp;gt;&amp;lt;ade_deliverylocation Type=&quot;text&quot; Value=&quot;\\hsvmempdc1\Service Data\5.Clients\1.Current Clients&quot; /&amp;gt;&amp;lt;ade_deliverylocationlibrary Type=&quot;text&quot; Value=&quot;&quot; /&amp;gt;&amp;lt;ade_deliverylocationsubfolder Type=&quot;text&quot; Value=&quot;P\Palmerston and Regional Basketball Association_EMP34704\DOCUMENT SET&quot; /&amp;gt;&amp;lt;ade_deliverylocationfileformats Type=&quot;text&quot; Value=&quot;19&quot; /&amp;gt;&amp;lt;ade_deliverylocationfilenameformat Type=&quot;numeric&quot; Value=&quot;3&quot; /&amp;gt;&amp;lt;ade_deliverylocationcredentials Type=&quot;text&quot; Value=&quot;&quot; /&amp;gt;&amp;lt;ade_deliverylocationfileoption Type=&quot;numeric&quot; Value=&quot;1&quot; /&amp;gt;&amp;lt;ade_deliverylocationfileunlockpdf Type=&quot;yesno&quot; Value=&quot;False&quot; /&amp;gt;&amp;lt;ade_deliverylocationcreatedocumentsetfolder Type=&quot;yesno&quot; Value=&quot;False&quot; /&amp;gt;&amp;lt;er_review_letter_meeting_medium Type=&quot;text&quot; Value=&quot;Face to face&quot; /&amp;gt;&amp;lt;location_of_review Type=&quot;text&quot; Value=&quot;11 The Boulevard, Palmerston&quot; /&amp;gt;&amp;lt;defined_company_name_for_reviewletter_actionplan_filename Type=&quot;text&quot; Value=&quot;PaRBA&quot; /&amp;gt;&amp;lt;date_of_principal_assessment_meeting Type=&quot;date&quot; Value=&quot;2019-07-19 00:00&quot; /&amp;gt;&amp;lt;date_of_review_letter Type=&quot;date&quot; Value=&quot;2019-07-19 00:00&quot; /&amp;gt;&amp;lt;same_day_implementation Type=&quot;yesno&quot; Value=&quot;True&quot; /&amp;gt;&amp;lt;rl_award_free_ee Type=&quot;text&quot; Value=&quot;No award free employees&quot; /&amp;gt;&amp;lt;rl_award_options Type=&quot;text&quot; Value=&quot;No other award issues&quot; /&amp;gt;&amp;lt;ade_userfullname Type=&quot;text&quot; Value=&quot;Rhyana Edwards&quot; /&amp;gt;&amp;lt;consultant_name Type=&quot;text&quot; Value=&quot;Rhyana Edwards&quot; /&amp;gt;&amp;lt;usersignature Type=&quot;image&quot; Value=&quot;/9j/4AAQSkZJRgABAQEAkACQAAD/2wBDAAIBAQIBAQICAgICAgICAwUDAwMDAwYEBAMFBwYHBwcGBwcICQsJCAgKCAcHCg0KCgsMDAwMBwkODw0MDgsMDAz/2wBDAQICAgMDAwYDAwYMCAcIDAwMDAwMDAwMDAwMDAwMDAwMDAwMDAwMDAwMDAwMDAwMDAwMDAwMDAwMDAwMDAwMDAz/wAARCAB1AW0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&quot;&amp;gt;&amp;lt;Data&amp;gt;/9j/4AAQSkZJRgABAQEAkACQAAD/2wBDAAIBAQIBAQICAgICAgICAwUDAwMDAwYEBAMFBwYHBwcGBwcICQsJCAgKCAcHCg0KCgsMDAwMBwkODw0MDgsMDAz/2wBDAQICAgMDAwYDAwYMCAcIDAwMDAwMDAwMDAwMDAwMDAwMDAwMDAwMDAwMDAwMDAwMDAwMDAwMDAwMDAwMDAwMDAz/wAARCAB1AW0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"/>
    <w:docVar w:name="adeTemplateCatalog_3" w:val="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&amp;lt;/Data&amp;gt;&amp;lt;data Type=&quot;text&quot; Value=&quot;&quot;&amp;gt;&amp;lt;text Type=&quot;text&quot; Value=&quot;&quot; /&amp;gt;&amp;lt;/data&amp;gt;&amp;lt;/usersignature&amp;gt;&amp;lt;ec_award_instrument Type=&quot;text&quot; Value=&quot;Amusement, Events and Recreation Award 2010&amp;amp;#xD;&amp;amp;#xA;&amp;amp;#xD;&amp;amp;#xA;or&amp;amp;#xD;&amp;amp;#xA;&amp;amp;#xD;&amp;amp;#xA;Social, Community, Home Care and Disability Services Industry Award 2010&amp;amp;#xD;&amp;amp;#xA;&quot; /&amp;gt;&amp;lt;day_of_week_of_implementation_systems_meeting Type=&quot;text&quot; Value=&quot;&quot; /&amp;gt;&amp;lt;date_of_implemenation_systems_meeting Type=&quot;date&quot; Value=&quot;&quot; /&amp;gt;&amp;lt;time_of_implementation_systems_meeting Type=&quot;time&quot; Value=&quot;&quot; /&amp;gt;&amp;lt;qbe_or_employsure_protect Type=&quot;text&quot; Value=&quot;Employsure Protect&quot; /&amp;gt;&amp;lt;cap_contracts Type=&quot;text&quot; Value=&quot;Client has existing contracts that are compliant but not best practice&quot; /&amp;gt;&amp;lt;cap_employee_handbook Type=&quot;text&quot; Value=&quot;Client has some HR policies in place but not comprehensive&quot; /&amp;gt;&amp;lt;cap_fair_work_information_statement Type=&quot;text&quot; Value=&quot;No FWIS matters&quot; /&amp;gt;&amp;lt;cap_award_knowledge Type=&quot;yesno&quot; Value=&quot;False&quot; /&amp;gt;&amp;lt;cap_wages Type=&quot;text&quot; Value=&quot;The client pays employees at, or close to, the base award rate of pay;#The client pays an all-inclusive salary that is likely to be close to (but not below) the minimum&quot; /&amp;gt;&amp;lt;cap_part_time_employees Type=&quot;yesno&quot; Value=&quot;False&quot; /&amp;gt;&amp;lt;cap_casual_employees Type=&quot;text&quot; Value=&quot;No casual matters&quot; /&amp;gt;&amp;lt;cap_rot_and_non_solicitation Type=&quot;yesno&quot; Value=&quot;True&quot; /&amp;gt;&amp;lt;cap_pay_slips Type=&quot;text&quot; Value=&quot;No pay slip matters&quot; /&amp;gt;&amp;lt;cap_cash_in_hand Type=&quot;yesno&quot; Value=&quot;False&quot; /&amp;gt;&amp;lt;cap_employee_records Type=&quot;text&quot; Value=&quot;The client requires clarification of their record keeping obligations&quot; /&amp;gt;&amp;lt;cap_portable_long_service_leave Type=&quot;yesno&quot; Value=&quot;False&quot; /&amp;gt;&amp;lt;cap_contractors Type=&quot;text&quot; Value=&quot;Genuine contractors&quot; /&amp;gt;&amp;lt;cap_employsure_plus_bullying Type=&quot;yesno&quot; Value=&quot;False&quot; /&amp;gt;&amp;lt;cap_employsure_plus_disciplinary Type=&quot;yesno&quot; Value=&quot;False&quot; /&amp;gt;&amp;lt;cap_employsure_plus_health_and_safety Type=&quot;yesno&quot; Value=&quot;False&quot; /&amp;gt;&amp;lt;cap_457_visa Type=&quot;yesno&quot; Value=&quot;False&quot; /&amp;gt;&amp;lt;cap_unpaid_work Type=&quot;text&quot; Value=&quot;Client engages volunteer workers&quot; /&amp;gt;&amp;lt;cap_shiftworker Type=&quot;text&quot; Value=&quot;No, does not engage shift workers&quot; /&amp;gt;&amp;lt;cap_meal_breaks Type=&quot;yesno&quot; Value=&quot;False&quot; /&amp;gt;&amp;lt;cap_shutdown_in_breach_of_award_agt_or_fwa Type=&quot;text&quot; Value=&quot;No issues relating to shut down&quot; /&amp;gt;&amp;lt;control_document_type Type=&quot;text&quot; Value=&quot;T2E&quot; /&amp;gt;&amp;lt;name_of_company_for_employee_handbook Type=&quot;text&quot; Value=&quot;Palmerston and Regional Basketball Association&quot; /&amp;gt;&amp;lt;is_a_training_agreement_policy_required Type=&quot;yesno&quot; Value=&quot;True&quot; /&amp;gt;&amp;lt;are_employees_issued_with_job_descriptions Type=&quot;yesno&quot; Value=&quot;True&quot; /&amp;gt;&amp;lt;ms_include_job_description_framework Type=&quot;yesno&quot; Value=&quot;True&quot; /&amp;gt;&amp;lt;how_does_the_employer_monitor_and_review_employee_performance Type=&quot;text&quot; Value=&quot;No set time for review - provides continual feedback&quot; /&amp;gt;&amp;lt;are_employees_required_to_work_public_holidays Type=&quot;yesno&quot; Value=&quot;False&quot; /&amp;gt;&amp;lt;when_should_employees_notifiy_management_of_personal_leave Type=&quot;text&quot; Value=&quot;one hour&quot; /&amp;gt;&amp;lt;how_should_employees_notify_management_when_taking_personal_leave Type=&quot;text&quot; Value=&quot;Phone calls and texts only&quot; /&amp;gt;&amp;lt;when_is_evidence_of_incapacity_required_from_employees_taking_personal_leave Type=&quot;text&quot; Value=&quot;Two or more days&quot; /&amp;gt;&amp;lt;does_the_employer_require_policies_regarding_government_funded_paid_parental_leave Type=&quot;yesno&quot; Value=&quot;True&quot; /&amp;gt;&amp;lt;does_the_employer_require_a_right_of_search_policy Type=&quot;yesno&quot; Value=&quot;True&quot; /&amp;gt;&amp;lt;what_if_any_it_policies_are_required Type=&quot;text&quot; Value=&quot;Viruses;#Use of computer equipment;#Internet;#Email;#Monitoring&quot; /&amp;gt;&amp;lt;does_the_employer_require_a_social_media_policy Type=&quot;text&quot; Value=&quot;Yes - general restrictions and employer social media restrictions&quot; /&amp;gt;&amp;lt;does_the_employer_require_a_cash_handling_till_policy Type=&quot;yesno&quot; Value=&quot;True&quot; /&amp;gt;&amp;lt;motor_vehicle_policy_into_handbook Type=&quot;yesno&quot; Value=&quot;False&quot; /&amp;gt;&amp;lt;do_employees_drive_as_a_part_of_their_duties Type=&quot;yesno&quot; Value=&quot;False&quot; /&amp;gt;&amp;lt;do_employees_ever_drive_personal_vehicles_in_the_performance_of_their_duties Type=&quot;yesno&quot; Value=&quot;False&quot; /&amp;gt;&amp;lt;are_company_motor_vehicles_branded Type=&quot;yesno&quot; Value=&quot;False&quot; /&amp;gt;&amp;lt;how_do_employees_purchase_fuel_oil_for_company_motor_vehicles Type=&quot;text&quot; Value=&quot;No inclusion&quot; /&amp;gt;&amp;lt;is_a_tolls_tags_policy_required Type=&quot;yesno&quot; Value=&quot;False&quot; /&amp;gt;&amp;lt;are_company_motor_vehicles_fitted_with_a_gps_tracking_device Type=&quot;yesno&quot; Value=&quot;False&quot; /&amp;gt;&amp;lt;hs_specific_smoking_rules_1 Type=&quot;text&quot; Value=&quot;&quot; /&amp;gt;&amp;lt;does_the_employer_require_a_garden_leave_policy Type=&quot;yesno&quot; Value=&quot;True&quot; /&amp;gt;&amp;lt;how_frequently_are_wages_paid Type=&quot;text&quot; Value=&quot;Weekly&quot; /&amp;gt;&amp;lt;how_are_wages_paid Type=&quot;text&quot; Value=&quot;in arrears&quot; /&amp;gt;&amp;lt;does_the_employer_have_a_regular_pay_day Type=&quot;yesno&quot; Value=&quot;True&quot; /&amp;gt;&amp;lt;what_day_are_wages_processed_by_the_employer Type=&quot;text&quot; Value=&quot;Thursday&quot; /&amp;gt;&amp;lt;what_day_are_wages_received_by_employees Type=&quot;text&quot; Value=&quot;Friday&quot; /&amp;gt;&amp;lt;does_the_employer_require_a_policy_regarding_overtime Type=&quot;yesno&quot; Value=&quot;True&quot; /&amp;gt;&amp;lt;does_the_employer_require_time_recording_policy Type=&quot;yesno&quot; Value=&quot;True&quot; /&amp;gt;&amp;lt;if_an_employee_is_late_to_work_does_the_employer_deduct_an_equivalent_amount_from_their_pay Type=&quot;yesno&quot; Value=&quot;True&quot; /&amp;gt;&amp;lt;does_the_employer_review_pay_on_an_annual_basis Type=&quot;yesno&quot; Value=&quot;True&quot; /&amp;gt;&amp;lt;when_do_pay_reviews_take_place Type=&quot;text&quot; Value=&quot;No guaranteed pay reviews&quot; /&amp;gt;&amp;lt;are_employees_required_to_complete_a_leave_request_form_new Type=&quot;text&quot; Value=&quot;Yes - annual leave request form must be submitted&quot; /&amp;gt;&amp;lt;what_restrictions_on_taking_annual_leave_are_in_place Type=&quot;text&quot; Value=&quot;Busy periods;#When other employees are already on Annual Leave;#During particular times throughout the year eg Christmas/New Year&quot; /&amp;gt;&amp;lt;eh_high_operational_demands Type=&quot;text&quot; Value=&quot;School Holidays&quot; /&amp;gt;&amp;lt;how_much_notice_are_employees_required_to_give_when_lodging_an_annual_leave_request Type=&quot;text&quot; Value=&quot;Four weeks notice for all leave requests&quot; /&amp;gt;&amp;lt;does_the_employer_have_an_annual_shutdown Type=&quot;yesno&quot; Value=&quot;True&quot; /&amp;gt;&amp;lt;er_handbook_annual_shutdown_notice_by_er Type=&quot;yesno&quot; Value=&quot;True&quot; /&amp;gt;&amp;lt;how_many_months_notice_of_a_shutdown_is_provided_by_the_employer Type=&quot;text&quot; Value=&quot;four weeks&quot; /&amp;gt;&amp;lt;is_a_toil_policy_required Type=&quot;yesno&quot; Value=&quot;False&quot; /&amp;gt;&amp;lt;does_the_employer_have_any_company_motor_vehicles Type=&quot;yesno&quot; Value=&quot;False&quot; /&amp;gt;&amp;lt;do_any_employees_drive_as_part_of_their_duties Type=&quot;yesno&quot; Value=&quot;False&quot; /&amp;gt;&amp;lt;are_employees_required_to_cover_visible_tattoos Type=&quot;yesno&quot; Value=&quot;False&quot; /&amp;gt;&amp;lt;what_dress_regulations_does_the_employer_have_in_place Type=&quot;text&quot; Value=&quot;Uniform&quot; /&amp;gt;&amp;lt;is_ppe_required Type=&quot;yesno&quot; Value=&quot;False&quot; /&amp;gt;&amp;lt;are_there_additional_dress_regulations Type=&quot;yesno&quot; Value=&quot;True&quot; /&amp;gt;&amp;lt;are_employees_required_to_return_their_uniform_on_termination Type=&quot;yesno&quot; Value=&quot;True&quot; /&amp;gt;&amp;lt;additional_dress_regulations Type=&quot;text&quot; Value=&quot;Employees are encouraged to wear the company logo shirt with appropriate length bottoms and enclosed non-slip shoes.&quot; /&amp;gt;&amp;lt;does_the_employer_require_a_banking_and_expenses_policy Type=&quot;yesno&quot; Value=&quot;True&quot; /&amp;gt;&amp;lt;what_are_the_employers_expectations_regarding_the_use_of_business_phones_computers_and_other_device Type=&quot;text&quot; Value=&quot;Business use only&quot; /&amp;gt;&amp;lt;what_are_the_employers_expectations_regarding_the_use_of_personal_phones_and_other_devices Type=&quot;text&quot; Value=&quot;Limited and reasonable personal use permitted&quot; /&amp;gt;&amp;lt;does_the_employer_reimburse_employees_for_business_related_mobile_phone_usage Type=&quot;yesno&quot; Value=&quot;False&quot; /&amp;gt;&amp;lt;whistle_blower_policy Type=&quot;yesno&quot; Value=&quot;True&quot; /&amp;gt;&amp;lt;hs_include_drugs_and_alcohol_section Type=&quot;yesno&quot; Value=&quot;True&quot; /&amp;gt;&amp;lt;include_drug_screening_subsection Type=&quot;yesno&quot; Value=&quot;True&quot; /&amp;gt;&amp;lt;hs_include_specific_smoking_poilcy Type=&quot;text&quot; Value=&quot;Smoking on ER premises prohibited&quot; /&amp;gt;&amp;lt;are_there_any_additional_grounds_of_serious_misconduct_that_should_be_inc_into_disciplinary_policy Type=&quot;yesno&quot; Value=&quot;False&quot; /&amp;gt;&amp;lt;contract_type Type=&quot;group&quot; Value=&quot;&quot;&amp;gt;&amp;lt;ec_contracttype_3 Type=&quot;text&quot; Value=&quot;Part Time Fixed Term (Award) Employment Contract&quot; /&amp;gt;&amp;lt;/contract_type&amp;gt;&amp;lt;contract_type Type=&quot;group&quot; Value=&quot;&quot;&amp;gt;&amp;lt;ec_contracttype_3 Type=&quot;text&quot; Value=&quot;Casual (Award) Employment Contract&quot; /&amp;gt;&amp;lt;/contract_type&amp;gt;&amp;lt;ec_work_location Type=&quot;text&quot; Value=&quot;11 The Boulevard, Palmerston&quot; /&amp;gt;&amp;lt;ec_place_of_employment Type=&quot;text&quot; Value=&quot;Primary location&quot; /&amp;gt;&amp;lt;ec_are_employees_required_to_travel Type=&quot;text&quot; Value=&quot;Yes&quot; /&amp;gt;&amp;lt;ec_include_working_visa_clause Type=&quot;yesno&quot; Value=&quot;True&quot; /&amp;gt;&amp;lt;ec_include_job_description Type=&quot;yesno&quot; Value=&quot;True&quot; /&amp;gt;&amp;lt;ec_include_general_toil_section Type=&quot;yesno&quot; Value=&quot;False&quot; /&amp;gt;&amp;lt;ec_include_time_recording_section Type=&quot;yesno&quot; Value=&quot;True&quot; /&amp;gt;&amp;lt;ec_include_discretionary_payment_section Type=&quot;yesno&quot; Value=&quot;False&quot; /&amp;gt;&amp;lt;ec_include_commission_scheme_section Type=&quot;yesno&quot; Value=&quot;False&quot; /&amp;gt;&amp;lt;ec_is_a_licence_and_certificate_clause_required Type=&quot;yesno&quot; Value=&quot;True&quot; /&amp;gt;&amp;lt;ec_is_a_working_with_children_check_clause_required Type=&quot;yesno&quot; Value=&quot;False&quot; /&amp;gt;&amp;lt;ec_is_a_working_with_vulnerable_people_registration_required_act_only Type=&quot;yesno&quot; Value=&quot;False&quot; /&amp;gt;&amp;lt;ec_is_a_national_police_check_clause_required Type=&quot;yesno&quot; Value=&quot;False&quot; /&amp;gt;&amp;lt;ec_rostered_day_off Type=&quot;yesno&quot; Value=&quot;False&quot; /&amp;gt;&amp;lt;ec_preemployment_medical_examination_new Type=&quot;yesno&quot; Value=&quot;False&quot; /&amp;gt;&amp;lt;ec_professional_development_allowance_new Type=&quot;yesno&quot; Value=&quot;False&quot; /&amp;gt;&amp;lt;ec_driver_history_new Type=&quot;yesno&quot; Value=&quot;False&quot; /&amp;gt;&amp;lt;ec_daily_hire Type=&quot;yesno&quot; Value=&quot;False&quot; /&amp;gt;&amp;lt;ec_probationary_period Type=&quot;text&quot; Value=&quot;three&quot; /&amp;gt;&amp;lt;ec_fixed_term_type Type=&quot;text&quot; Value=&quot;Fixed Period with End Date&quot; /&amp;gt;&amp;lt;ec_pay_is_per Type=&quot;text&quot; Value=&quot;hour&quot; /&amp;gt;&amp;lt;ec_superannuation_inc_exc Type=&quot;text&quot; Value=&quot;exclusive&quot; /&amp;gt;&amp;lt;ec_include_annual_leave_loading Type=&quot;yesno&quot; Value=&quot;False&quot; /&amp;gt;&amp;lt;ec_annual_leave_loading_incorporated_into_remuneration_new Type=&quot;yesno&quot; Value=&quot;True&quot; /&amp;gt;&amp;lt;ec_annual_leave_loading_on_base_rate_new Type=&quot;yesno&quot; Value=&quot;False&quot; /&amp;gt;&amp;lt;ec_part_time_hours_stated Type=&quot;yesno&quot; Value=&quot;True&quot; /&amp;gt;&amp;lt;ec_remuneration_part_time Type=&quot;text&quot; Value=&quot;Rate of pay inclusive of all penalties, loadings and allowances&quot; /&amp;gt;&amp;lt;ec_remuneration_casual Type=&quot;text&quot; Value=&quot;Employees entitled to penalties, loadings and allowances in accordance with award&quot; /&amp;gt;&amp;lt;ec_include_company_motor_vehicle_section Type=&quot;text&quot; Value=&quot;None&quot; /&amp;gt;&amp;lt;ec_include_company_fuel_card_section Type=&quot;yesno&quot; Value=&quot;False&quot; /&amp;gt;&amp;lt;ec_include_vehicle_allowance_section Type=&quot;yesno&quot; Value=&quot;False&quot; /&amp;gt;&amp;lt;ec_include_personal_motor_vehicle_clause Type=&quot;yesno&quot; Value=&quot;False&quot; /&amp;gt;&amp;lt;ec_include_company_mobile_phone_section Type=&quot;yesno&quot; Value=&quot;False&quot; /&amp;gt;&amp;lt;ec_inclue_company_mobile_phone_allowance Type=&quot;yesno&quot; Value=&quot;False&quot; /&amp;gt;&amp;lt;ec_company_property_provided Type=&quot;yesno&quot; Value=&quot;True&quot; /&amp;gt;&amp;lt;ec_company_property Type=&quot;text&quot; Value=&quot;property&quot; /&amp;gt;&amp;lt;ec_er_notice_of_termination Type=&quot;text&quot; Value=&quot;NES table&quot; /&amp;gt;&amp;lt;ec_ee_notice_of_termination Type=&quot;text&quot; Value=&quot;NES table&quot; /&amp;gt;&amp;lt;ec_simple_non_solicitation_new Type=&quot;yesno&quot; Value=&quot;False&quot; /&amp;gt;&amp;lt;ec_non_solicitation_and_post_termination_restraints_new Type=&quot;yesno&quot; Value=&quot;True&quot; /&amp;gt;&amp;lt;ec_non_solicitation_and_post_termination_restraint_months_1 Type=&quot;text&quot; Value=&quot;12&quot; /&amp;gt;&amp;lt;ec_non_solicitation_and_post_termination_restraint_months_2 Type=&quot;text&quot; Value=&quot;6&quot; /&amp;gt;&amp;lt;ec_non_solicitation_and_post_termination_restraint_months_3 Type=&quot;text&quot; Value=&quot;3&quot; /&amp;gt;&amp;lt;ec_non_solicitation_and_post_termination_restraint_area_radius_1 Type=&quot;text&quot; Value=&quot;50&quot; /&amp;gt;&amp;lt;ec_non_solicitation_and_post_termination_restraint_area_radius_2 Type=&quot;text&quot; Value=&quot;25&quot; /&amp;gt;&amp;lt;ec_non_solicitation_and_post_termination_restraint_area_radius_3 Type=&quot;text&quot; Value=&quot;10&quot; /&amp;gt;&amp;lt;ica_non_solicitation Type=&quot;yesno&quot; Value=&quot;True&quot; /&amp;gt;&amp;lt;ica_non_solicitation_months_1 Type=&quot;numeric&quot; Value=&quot;12&quot; /&amp;gt;&amp;lt;ica_non_solicitation_months_2 Type=&quot;numeric&quot; Value=&quot;6&quot; /&amp;gt;&amp;lt;ica_non_solicitation_months_3 Type=&quot;numeric&quot; Value=&quot;3&quot; /&amp;gt;&amp;lt;/Body&amp;gt;&amp;lt;/ActiveDocsAnswers&amp;gt;&lt;/Value&gt;_x000d__x000a_  &lt;/TP&gt;_x000d__x000a_&lt;/ActiveDocsTemplateCatalog&gt;"/>
    <w:docVar w:name="adVersion" w:val="7.1"/>
  </w:docVars>
  <w:rsids>
    <w:rsidRoot w:val="00784FA8"/>
    <w:rsid w:val="00006764"/>
    <w:rsid w:val="000202F9"/>
    <w:rsid w:val="000300D0"/>
    <w:rsid w:val="0003150B"/>
    <w:rsid w:val="000413AB"/>
    <w:rsid w:val="00053879"/>
    <w:rsid w:val="00072748"/>
    <w:rsid w:val="000B2DAB"/>
    <w:rsid w:val="000B5783"/>
    <w:rsid w:val="000C4A93"/>
    <w:rsid w:val="000D5095"/>
    <w:rsid w:val="000D7BBB"/>
    <w:rsid w:val="000E6D5B"/>
    <w:rsid w:val="000F0C17"/>
    <w:rsid w:val="001048E1"/>
    <w:rsid w:val="00113349"/>
    <w:rsid w:val="0012739C"/>
    <w:rsid w:val="001428B0"/>
    <w:rsid w:val="00152B9F"/>
    <w:rsid w:val="00157D55"/>
    <w:rsid w:val="00187812"/>
    <w:rsid w:val="00196E43"/>
    <w:rsid w:val="001A3B3D"/>
    <w:rsid w:val="001B537D"/>
    <w:rsid w:val="001B7A50"/>
    <w:rsid w:val="001C3913"/>
    <w:rsid w:val="001C644D"/>
    <w:rsid w:val="001F0782"/>
    <w:rsid w:val="002000FA"/>
    <w:rsid w:val="002050B0"/>
    <w:rsid w:val="00210A8B"/>
    <w:rsid w:val="002137B1"/>
    <w:rsid w:val="002137EC"/>
    <w:rsid w:val="0022513F"/>
    <w:rsid w:val="002300BD"/>
    <w:rsid w:val="00235DE7"/>
    <w:rsid w:val="00241715"/>
    <w:rsid w:val="0025290D"/>
    <w:rsid w:val="002758A2"/>
    <w:rsid w:val="002A4187"/>
    <w:rsid w:val="002A60EF"/>
    <w:rsid w:val="002C093C"/>
    <w:rsid w:val="002D54A5"/>
    <w:rsid w:val="002D6D3F"/>
    <w:rsid w:val="002E4C41"/>
    <w:rsid w:val="002E5337"/>
    <w:rsid w:val="002E5886"/>
    <w:rsid w:val="002F0B09"/>
    <w:rsid w:val="002F7657"/>
    <w:rsid w:val="00300784"/>
    <w:rsid w:val="00317868"/>
    <w:rsid w:val="00323E07"/>
    <w:rsid w:val="003270C2"/>
    <w:rsid w:val="003520A8"/>
    <w:rsid w:val="0036237D"/>
    <w:rsid w:val="00367E3F"/>
    <w:rsid w:val="00371282"/>
    <w:rsid w:val="003778B2"/>
    <w:rsid w:val="0038087E"/>
    <w:rsid w:val="00382106"/>
    <w:rsid w:val="00384648"/>
    <w:rsid w:val="00387DC5"/>
    <w:rsid w:val="00393E61"/>
    <w:rsid w:val="003B2E93"/>
    <w:rsid w:val="003B7A2B"/>
    <w:rsid w:val="003D0066"/>
    <w:rsid w:val="003D0F25"/>
    <w:rsid w:val="003D690F"/>
    <w:rsid w:val="003D77D4"/>
    <w:rsid w:val="003E0081"/>
    <w:rsid w:val="003E512E"/>
    <w:rsid w:val="00401AEE"/>
    <w:rsid w:val="00414AAD"/>
    <w:rsid w:val="00417046"/>
    <w:rsid w:val="00417201"/>
    <w:rsid w:val="004254C0"/>
    <w:rsid w:val="004357FD"/>
    <w:rsid w:val="00463D92"/>
    <w:rsid w:val="0047028D"/>
    <w:rsid w:val="00484AD7"/>
    <w:rsid w:val="0048757F"/>
    <w:rsid w:val="00487DB6"/>
    <w:rsid w:val="004909CD"/>
    <w:rsid w:val="0049506E"/>
    <w:rsid w:val="00496E53"/>
    <w:rsid w:val="004B2E88"/>
    <w:rsid w:val="004B51B4"/>
    <w:rsid w:val="004C18CF"/>
    <w:rsid w:val="004D1090"/>
    <w:rsid w:val="004D1C6A"/>
    <w:rsid w:val="004D4CC4"/>
    <w:rsid w:val="004E2640"/>
    <w:rsid w:val="004F0876"/>
    <w:rsid w:val="00502B8D"/>
    <w:rsid w:val="00504275"/>
    <w:rsid w:val="005141A5"/>
    <w:rsid w:val="0051606D"/>
    <w:rsid w:val="005304E3"/>
    <w:rsid w:val="00566049"/>
    <w:rsid w:val="00567FEC"/>
    <w:rsid w:val="00582833"/>
    <w:rsid w:val="0058676D"/>
    <w:rsid w:val="00587D5A"/>
    <w:rsid w:val="00592D2E"/>
    <w:rsid w:val="005932D3"/>
    <w:rsid w:val="00595AF3"/>
    <w:rsid w:val="0059661B"/>
    <w:rsid w:val="005A0664"/>
    <w:rsid w:val="005A242E"/>
    <w:rsid w:val="005C49AD"/>
    <w:rsid w:val="005E1E85"/>
    <w:rsid w:val="005E3EA3"/>
    <w:rsid w:val="005E4734"/>
    <w:rsid w:val="005F234D"/>
    <w:rsid w:val="005F4D4E"/>
    <w:rsid w:val="0060599F"/>
    <w:rsid w:val="00611BD3"/>
    <w:rsid w:val="00621319"/>
    <w:rsid w:val="0062414D"/>
    <w:rsid w:val="00630DF3"/>
    <w:rsid w:val="00633375"/>
    <w:rsid w:val="00636E63"/>
    <w:rsid w:val="0063710A"/>
    <w:rsid w:val="006416C2"/>
    <w:rsid w:val="006514B3"/>
    <w:rsid w:val="0065722F"/>
    <w:rsid w:val="006753D4"/>
    <w:rsid w:val="00676C27"/>
    <w:rsid w:val="0068173F"/>
    <w:rsid w:val="0068413A"/>
    <w:rsid w:val="006843FD"/>
    <w:rsid w:val="006B0C7B"/>
    <w:rsid w:val="006C2495"/>
    <w:rsid w:val="006D3980"/>
    <w:rsid w:val="006F04DC"/>
    <w:rsid w:val="006F4974"/>
    <w:rsid w:val="007159B0"/>
    <w:rsid w:val="00717A54"/>
    <w:rsid w:val="00743AE7"/>
    <w:rsid w:val="00746004"/>
    <w:rsid w:val="00747B51"/>
    <w:rsid w:val="00756B01"/>
    <w:rsid w:val="00756DFC"/>
    <w:rsid w:val="007714EF"/>
    <w:rsid w:val="00784FA8"/>
    <w:rsid w:val="00786554"/>
    <w:rsid w:val="00786FB0"/>
    <w:rsid w:val="00790DAA"/>
    <w:rsid w:val="00797203"/>
    <w:rsid w:val="007979DC"/>
    <w:rsid w:val="007B72DA"/>
    <w:rsid w:val="007B7665"/>
    <w:rsid w:val="007C17E5"/>
    <w:rsid w:val="007C2AD4"/>
    <w:rsid w:val="007C5D47"/>
    <w:rsid w:val="007D18A7"/>
    <w:rsid w:val="007E4C9B"/>
    <w:rsid w:val="007F1363"/>
    <w:rsid w:val="007F5CA6"/>
    <w:rsid w:val="008014D0"/>
    <w:rsid w:val="00811CB4"/>
    <w:rsid w:val="00826D0A"/>
    <w:rsid w:val="008427A0"/>
    <w:rsid w:val="00843167"/>
    <w:rsid w:val="00851DC9"/>
    <w:rsid w:val="008548FB"/>
    <w:rsid w:val="00855D63"/>
    <w:rsid w:val="008651E6"/>
    <w:rsid w:val="00871E57"/>
    <w:rsid w:val="00875284"/>
    <w:rsid w:val="008C0898"/>
    <w:rsid w:val="008D61A6"/>
    <w:rsid w:val="008F2BBE"/>
    <w:rsid w:val="009004B2"/>
    <w:rsid w:val="00901F69"/>
    <w:rsid w:val="009147C1"/>
    <w:rsid w:val="00923F3F"/>
    <w:rsid w:val="0092773D"/>
    <w:rsid w:val="009337C2"/>
    <w:rsid w:val="009347B8"/>
    <w:rsid w:val="00940635"/>
    <w:rsid w:val="00961C04"/>
    <w:rsid w:val="00962105"/>
    <w:rsid w:val="00962DDE"/>
    <w:rsid w:val="00972887"/>
    <w:rsid w:val="00985E40"/>
    <w:rsid w:val="00993858"/>
    <w:rsid w:val="00996847"/>
    <w:rsid w:val="00997E0A"/>
    <w:rsid w:val="009B7FF8"/>
    <w:rsid w:val="009C151F"/>
    <w:rsid w:val="009C6605"/>
    <w:rsid w:val="009C7B65"/>
    <w:rsid w:val="009E365F"/>
    <w:rsid w:val="00A02B07"/>
    <w:rsid w:val="00A15434"/>
    <w:rsid w:val="00A22486"/>
    <w:rsid w:val="00A24DA7"/>
    <w:rsid w:val="00A2578C"/>
    <w:rsid w:val="00A30A66"/>
    <w:rsid w:val="00A4256A"/>
    <w:rsid w:val="00A43DEE"/>
    <w:rsid w:val="00A44083"/>
    <w:rsid w:val="00A454D6"/>
    <w:rsid w:val="00A470F0"/>
    <w:rsid w:val="00A54B8E"/>
    <w:rsid w:val="00A56E32"/>
    <w:rsid w:val="00A57314"/>
    <w:rsid w:val="00A57469"/>
    <w:rsid w:val="00A802AA"/>
    <w:rsid w:val="00AB112B"/>
    <w:rsid w:val="00AC1F12"/>
    <w:rsid w:val="00AC2152"/>
    <w:rsid w:val="00AC715F"/>
    <w:rsid w:val="00AE51A0"/>
    <w:rsid w:val="00AF4F0D"/>
    <w:rsid w:val="00B029D8"/>
    <w:rsid w:val="00B05C0E"/>
    <w:rsid w:val="00B12897"/>
    <w:rsid w:val="00B12E73"/>
    <w:rsid w:val="00B16F60"/>
    <w:rsid w:val="00B3427F"/>
    <w:rsid w:val="00B34B88"/>
    <w:rsid w:val="00B43D8F"/>
    <w:rsid w:val="00B45C74"/>
    <w:rsid w:val="00B47506"/>
    <w:rsid w:val="00B47AFD"/>
    <w:rsid w:val="00B52840"/>
    <w:rsid w:val="00B577C2"/>
    <w:rsid w:val="00B806F4"/>
    <w:rsid w:val="00BA7A2D"/>
    <w:rsid w:val="00BB6A7C"/>
    <w:rsid w:val="00BC7D1B"/>
    <w:rsid w:val="00BD015E"/>
    <w:rsid w:val="00BE0243"/>
    <w:rsid w:val="00BE2319"/>
    <w:rsid w:val="00BE55D9"/>
    <w:rsid w:val="00BF12E4"/>
    <w:rsid w:val="00C03563"/>
    <w:rsid w:val="00C17CD1"/>
    <w:rsid w:val="00C30C12"/>
    <w:rsid w:val="00C419D7"/>
    <w:rsid w:val="00C57C54"/>
    <w:rsid w:val="00C67722"/>
    <w:rsid w:val="00C73160"/>
    <w:rsid w:val="00C76F37"/>
    <w:rsid w:val="00C922CC"/>
    <w:rsid w:val="00CA6125"/>
    <w:rsid w:val="00CB6C68"/>
    <w:rsid w:val="00CB6DCA"/>
    <w:rsid w:val="00CB78BB"/>
    <w:rsid w:val="00CC4606"/>
    <w:rsid w:val="00CD5905"/>
    <w:rsid w:val="00CE5710"/>
    <w:rsid w:val="00D106F1"/>
    <w:rsid w:val="00D22E61"/>
    <w:rsid w:val="00D61578"/>
    <w:rsid w:val="00D6669B"/>
    <w:rsid w:val="00D710E1"/>
    <w:rsid w:val="00D7317D"/>
    <w:rsid w:val="00D8784C"/>
    <w:rsid w:val="00D9779C"/>
    <w:rsid w:val="00DA2D5D"/>
    <w:rsid w:val="00DA6B05"/>
    <w:rsid w:val="00DB31C8"/>
    <w:rsid w:val="00DB36B2"/>
    <w:rsid w:val="00DB729A"/>
    <w:rsid w:val="00DC4CBF"/>
    <w:rsid w:val="00DD23DB"/>
    <w:rsid w:val="00DD30A6"/>
    <w:rsid w:val="00DE57E0"/>
    <w:rsid w:val="00E05F4C"/>
    <w:rsid w:val="00E26E86"/>
    <w:rsid w:val="00E33677"/>
    <w:rsid w:val="00E3713F"/>
    <w:rsid w:val="00E41C71"/>
    <w:rsid w:val="00E51250"/>
    <w:rsid w:val="00E51894"/>
    <w:rsid w:val="00E578C1"/>
    <w:rsid w:val="00E627C6"/>
    <w:rsid w:val="00E658EB"/>
    <w:rsid w:val="00E8043F"/>
    <w:rsid w:val="00E94AE3"/>
    <w:rsid w:val="00E97032"/>
    <w:rsid w:val="00E973A4"/>
    <w:rsid w:val="00EB210F"/>
    <w:rsid w:val="00ED0018"/>
    <w:rsid w:val="00EE0EEA"/>
    <w:rsid w:val="00EE263E"/>
    <w:rsid w:val="00EE7347"/>
    <w:rsid w:val="00EF0C21"/>
    <w:rsid w:val="00F00C49"/>
    <w:rsid w:val="00F05B77"/>
    <w:rsid w:val="00F10BCE"/>
    <w:rsid w:val="00F11EFF"/>
    <w:rsid w:val="00F12B8F"/>
    <w:rsid w:val="00F14495"/>
    <w:rsid w:val="00F230EB"/>
    <w:rsid w:val="00F2527B"/>
    <w:rsid w:val="00F265FF"/>
    <w:rsid w:val="00F57469"/>
    <w:rsid w:val="00F57DF6"/>
    <w:rsid w:val="00F71516"/>
    <w:rsid w:val="00F755E3"/>
    <w:rsid w:val="00F86F41"/>
    <w:rsid w:val="00FB22B9"/>
    <w:rsid w:val="00FB721D"/>
    <w:rsid w:val="00FE4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CAAEE"/>
  <w15:docId w15:val="{27E384AF-78AA-4E80-AAD4-84683A5A4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19"/>
        <w:szCs w:val="19"/>
        <w:lang w:val="en-NZ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6B2"/>
    <w:pPr>
      <w:spacing w:before="0" w:after="250" w:line="250" w:lineRule="atLeast"/>
      <w:jc w:val="both"/>
    </w:pPr>
    <w:rPr>
      <w:rFonts w:asciiTheme="minorHAnsi" w:hAnsiTheme="minorHAnsi"/>
    </w:rPr>
  </w:style>
  <w:style w:type="paragraph" w:styleId="Heading1">
    <w:name w:val="heading 1"/>
    <w:aliases w:val="Main Heading"/>
    <w:basedOn w:val="UCHeading"/>
    <w:next w:val="Heading2"/>
    <w:link w:val="Heading1Char"/>
    <w:qFormat/>
    <w:rsid w:val="00B05C0E"/>
    <w:pPr>
      <w:keepNext/>
      <w:keepLines/>
      <w:numPr>
        <w:numId w:val="26"/>
      </w:numPr>
      <w:outlineLvl w:val="0"/>
    </w:pPr>
    <w:rPr>
      <w:rFonts w:eastAsiaTheme="majorEastAsia" w:cstheme="majorBidi"/>
      <w:bCs/>
      <w:szCs w:val="28"/>
    </w:rPr>
  </w:style>
  <w:style w:type="paragraph" w:styleId="Heading2">
    <w:name w:val="heading 2"/>
    <w:aliases w:val="Sub-heading,h2,l2,list 2,list 2,heading 2TOC,Head 2,List level 2,2,Header 2,body,Attribute Heading 2,test,H2,Section,h2.H2"/>
    <w:basedOn w:val="Normal"/>
    <w:link w:val="Heading2Char"/>
    <w:qFormat/>
    <w:rsid w:val="00C67722"/>
    <w:pPr>
      <w:keepNext/>
      <w:keepLines/>
      <w:numPr>
        <w:ilvl w:val="1"/>
        <w:numId w:val="26"/>
      </w:numPr>
      <w:spacing w:after="220" w:line="220" w:lineRule="atLeast"/>
      <w:outlineLvl w:val="1"/>
    </w:pPr>
    <w:rPr>
      <w:rFonts w:ascii="Arial" w:eastAsiaTheme="majorEastAsia" w:hAnsi="Arial" w:cstheme="majorBidi"/>
      <w:bCs/>
      <w:szCs w:val="26"/>
    </w:rPr>
  </w:style>
  <w:style w:type="paragraph" w:styleId="Heading3">
    <w:name w:val="heading 3"/>
    <w:aliases w:val="1st sub-clause,h3,H3,H31,h:3"/>
    <w:basedOn w:val="Heading2"/>
    <w:link w:val="Heading3Char"/>
    <w:qFormat/>
    <w:rsid w:val="00C67722"/>
    <w:pPr>
      <w:numPr>
        <w:ilvl w:val="2"/>
      </w:numPr>
      <w:outlineLvl w:val="2"/>
    </w:pPr>
  </w:style>
  <w:style w:type="paragraph" w:styleId="Heading4">
    <w:name w:val="heading 4"/>
    <w:aliases w:val="2nd sub-clause,h4,4,h41,h42,Para4"/>
    <w:basedOn w:val="Normal"/>
    <w:next w:val="Normal"/>
    <w:link w:val="Heading4Char"/>
    <w:qFormat/>
    <w:locked/>
    <w:rsid w:val="00B577C2"/>
    <w:pPr>
      <w:keepNext/>
      <w:keepLines/>
      <w:numPr>
        <w:ilvl w:val="3"/>
        <w:numId w:val="2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CD2731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577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65131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B577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65131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B577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43D8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43D8F"/>
  </w:style>
  <w:style w:type="paragraph" w:styleId="Footer">
    <w:name w:val="footer"/>
    <w:basedOn w:val="Normal"/>
    <w:link w:val="FooterChar"/>
    <w:uiPriority w:val="99"/>
    <w:unhideWhenUsed/>
    <w:rsid w:val="0036237D"/>
    <w:pPr>
      <w:pBdr>
        <w:top w:val="single" w:sz="4" w:space="4" w:color="auto"/>
      </w:pBdr>
      <w:tabs>
        <w:tab w:val="right" w:pos="8647"/>
      </w:tabs>
      <w:spacing w:after="0" w:line="240" w:lineRule="auto"/>
      <w:ind w:left="709"/>
    </w:pPr>
    <w:rPr>
      <w:rFonts w:ascii="Arial" w:hAnsi="Arial"/>
      <w:sz w:val="13"/>
      <w:szCs w:val="17"/>
    </w:rPr>
  </w:style>
  <w:style w:type="character" w:customStyle="1" w:styleId="FooterChar">
    <w:name w:val="Footer Char"/>
    <w:basedOn w:val="DefaultParagraphFont"/>
    <w:link w:val="Footer"/>
    <w:uiPriority w:val="99"/>
    <w:rsid w:val="0036237D"/>
    <w:rPr>
      <w:rFonts w:ascii="Arial" w:hAnsi="Arial"/>
      <w:sz w:val="13"/>
      <w:szCs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D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D8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7DC5"/>
    <w:rPr>
      <w:color w:val="808080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2"/>
    <w:rsid w:val="005E1E85"/>
    <w:rPr>
      <w:rFonts w:ascii="Arial" w:eastAsiaTheme="majorEastAsia" w:hAnsi="Arial" w:cstheme="majorBidi"/>
      <w:b/>
      <w:bCs/>
      <w:caps/>
      <w:szCs w:val="28"/>
    </w:rPr>
  </w:style>
  <w:style w:type="character" w:customStyle="1" w:styleId="Heading2Char">
    <w:name w:val="Heading 2 Char"/>
    <w:aliases w:val="Sub-heading Char,h2 Char,l2 Char,list 2 Char,list 2 Char,heading 2TOC Char,Head 2 Char,List level 2 Char,2 Char,Header 2 Char,body Char,Attribute Heading 2 Char,test Char,H2 Char,Section Char,h2.H2 Char"/>
    <w:basedOn w:val="DefaultParagraphFont"/>
    <w:link w:val="Heading2"/>
    <w:uiPriority w:val="3"/>
    <w:rsid w:val="00C67722"/>
    <w:rPr>
      <w:rFonts w:ascii="Arial" w:eastAsiaTheme="majorEastAsia" w:hAnsi="Arial" w:cstheme="majorBidi"/>
      <w:bCs/>
      <w:szCs w:val="26"/>
    </w:rPr>
  </w:style>
  <w:style w:type="table" w:styleId="TableGrid">
    <w:name w:val="Table Grid"/>
    <w:basedOn w:val="TableProfessional"/>
    <w:rsid w:val="00B52840"/>
    <w:pPr>
      <w:spacing w:after="6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Strong">
    <w:name w:val="Strong"/>
    <w:basedOn w:val="DefaultParagraphFont"/>
    <w:uiPriority w:val="22"/>
    <w:semiHidden/>
    <w:qFormat/>
    <w:rsid w:val="001A3B3D"/>
    <w:rPr>
      <w:b/>
      <w:bCs/>
    </w:rPr>
  </w:style>
  <w:style w:type="character" w:styleId="Emphasis">
    <w:name w:val="Emphasis"/>
    <w:basedOn w:val="DefaultParagraphFont"/>
    <w:uiPriority w:val="5"/>
    <w:qFormat/>
    <w:rsid w:val="00463D92"/>
    <w:rPr>
      <w:rFonts w:ascii="Arial" w:hAnsi="Arial"/>
      <w:b/>
      <w:iCs/>
      <w:sz w:val="18"/>
    </w:rPr>
  </w:style>
  <w:style w:type="paragraph" w:styleId="ListParagraph">
    <w:name w:val="List Paragraph"/>
    <w:basedOn w:val="Normal"/>
    <w:uiPriority w:val="34"/>
    <w:qFormat/>
    <w:rsid w:val="002D54A5"/>
    <w:pPr>
      <w:numPr>
        <w:numId w:val="1"/>
      </w:numPr>
    </w:pPr>
  </w:style>
  <w:style w:type="character" w:styleId="IntenseEmphasis">
    <w:name w:val="Intense Emphasis"/>
    <w:basedOn w:val="DefaultParagraphFont"/>
    <w:uiPriority w:val="9"/>
    <w:semiHidden/>
    <w:qFormat/>
    <w:rsid w:val="000C4A93"/>
    <w:rPr>
      <w:rFonts w:asciiTheme="majorHAnsi" w:hAnsiTheme="majorHAnsi"/>
      <w:b/>
      <w:bCs/>
      <w:iCs/>
      <w:color w:val="CD2731" w:themeColor="accent1"/>
      <w:sz w:val="18"/>
    </w:rPr>
  </w:style>
  <w:style w:type="character" w:styleId="SubtleEmphasis">
    <w:name w:val="Subtle Emphasis"/>
    <w:basedOn w:val="DefaultParagraphFont"/>
    <w:uiPriority w:val="8"/>
    <w:semiHidden/>
    <w:qFormat/>
    <w:rsid w:val="000C4A93"/>
    <w:rPr>
      <w:rFonts w:asciiTheme="majorHAnsi" w:hAnsiTheme="majorHAnsi"/>
      <w:iCs/>
      <w:color w:val="3F3F3F" w:themeColor="accent5"/>
      <w:sz w:val="18"/>
    </w:rPr>
  </w:style>
  <w:style w:type="paragraph" w:customStyle="1" w:styleId="Bullets">
    <w:name w:val="Bullets"/>
    <w:basedOn w:val="Normal"/>
    <w:uiPriority w:val="6"/>
    <w:qFormat/>
    <w:rsid w:val="008651E6"/>
    <w:pPr>
      <w:numPr>
        <w:numId w:val="2"/>
      </w:numPr>
    </w:pPr>
  </w:style>
  <w:style w:type="character" w:customStyle="1" w:styleId="Heading3Char">
    <w:name w:val="Heading 3 Char"/>
    <w:aliases w:val="1st sub-clause Char,h3 Char,H3 Char,H31 Char,h:3 Char"/>
    <w:basedOn w:val="DefaultParagraphFont"/>
    <w:link w:val="Heading3"/>
    <w:uiPriority w:val="4"/>
    <w:rsid w:val="00C67722"/>
    <w:rPr>
      <w:rFonts w:ascii="Arial" w:eastAsiaTheme="majorEastAsia" w:hAnsi="Arial" w:cstheme="majorBidi"/>
      <w:bCs/>
      <w:szCs w:val="26"/>
    </w:rPr>
  </w:style>
  <w:style w:type="character" w:customStyle="1" w:styleId="Heading4Char">
    <w:name w:val="Heading 4 Char"/>
    <w:aliases w:val="2nd sub-clause Char,h4 Char,4 Char,h41 Char,h42 Char,Para4 Char"/>
    <w:basedOn w:val="DefaultParagraphFont"/>
    <w:link w:val="Heading4"/>
    <w:uiPriority w:val="9"/>
    <w:semiHidden/>
    <w:rsid w:val="00B577C2"/>
    <w:rPr>
      <w:rFonts w:eastAsiaTheme="majorEastAsia" w:cstheme="majorBidi"/>
      <w:b/>
      <w:bCs/>
      <w:i/>
      <w:iCs/>
      <w:color w:val="CD2731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77C2"/>
    <w:rPr>
      <w:rFonts w:asciiTheme="majorHAnsi" w:eastAsiaTheme="majorEastAsia" w:hAnsiTheme="majorHAnsi" w:cstheme="majorBidi"/>
      <w:color w:val="651318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77C2"/>
    <w:rPr>
      <w:rFonts w:asciiTheme="majorHAnsi" w:eastAsiaTheme="majorEastAsia" w:hAnsiTheme="majorHAnsi" w:cstheme="majorBidi"/>
      <w:i/>
      <w:iCs/>
      <w:color w:val="651318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7C2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customStyle="1" w:styleId="TableSubHeading">
    <w:name w:val="Table SubHeading"/>
    <w:basedOn w:val="Normal"/>
    <w:next w:val="Normal"/>
    <w:uiPriority w:val="98"/>
    <w:rsid w:val="00417046"/>
    <w:pPr>
      <w:spacing w:after="0" w:line="240" w:lineRule="auto"/>
    </w:pPr>
    <w:rPr>
      <w:rFonts w:ascii="Georgia" w:hAnsi="Georgia"/>
      <w:b/>
    </w:rPr>
  </w:style>
  <w:style w:type="paragraph" w:styleId="TOC1">
    <w:name w:val="toc 1"/>
    <w:basedOn w:val="Normal"/>
    <w:next w:val="Normal"/>
    <w:uiPriority w:val="39"/>
    <w:unhideWhenUsed/>
    <w:rsid w:val="00E627C6"/>
    <w:pPr>
      <w:tabs>
        <w:tab w:val="left" w:pos="567"/>
        <w:tab w:val="right" w:leader="dot" w:pos="8647"/>
      </w:tabs>
      <w:spacing w:after="120" w:line="260" w:lineRule="atLeast"/>
    </w:pPr>
    <w:rPr>
      <w:rFonts w:ascii="Arial" w:hAnsi="Arial"/>
      <w:noProof/>
    </w:rPr>
  </w:style>
  <w:style w:type="paragraph" w:customStyle="1" w:styleId="Umbrella">
    <w:name w:val="Umbrella"/>
    <w:basedOn w:val="Bullets"/>
    <w:uiPriority w:val="7"/>
    <w:qFormat/>
    <w:rsid w:val="008651E6"/>
    <w:pPr>
      <w:numPr>
        <w:numId w:val="24"/>
      </w:numPr>
    </w:pPr>
    <w:rPr>
      <w:noProof/>
    </w:rPr>
  </w:style>
  <w:style w:type="paragraph" w:customStyle="1" w:styleId="UCHeading">
    <w:name w:val="UC Heading"/>
    <w:basedOn w:val="Normal"/>
    <w:uiPriority w:val="10"/>
    <w:qFormat/>
    <w:rsid w:val="00611BD3"/>
    <w:pPr>
      <w:spacing w:after="220" w:line="220" w:lineRule="atLeast"/>
    </w:pPr>
    <w:rPr>
      <w:rFonts w:ascii="Arial" w:hAnsi="Arial"/>
      <w:b/>
      <w:caps/>
    </w:rPr>
  </w:style>
  <w:style w:type="paragraph" w:styleId="BodyText">
    <w:name w:val="Body Text"/>
    <w:basedOn w:val="Normal"/>
    <w:link w:val="BodyTextChar"/>
    <w:qFormat/>
    <w:rsid w:val="00C76F37"/>
    <w:pPr>
      <w:spacing w:after="120"/>
      <w:ind w:left="567"/>
    </w:pPr>
  </w:style>
  <w:style w:type="character" w:customStyle="1" w:styleId="BodyTextChar">
    <w:name w:val="Body Text Char"/>
    <w:basedOn w:val="DefaultParagraphFont"/>
    <w:link w:val="BodyText"/>
    <w:rsid w:val="00C73160"/>
    <w:rPr>
      <w:sz w:val="18"/>
    </w:rPr>
  </w:style>
  <w:style w:type="table" w:customStyle="1" w:styleId="Employsure1">
    <w:name w:val="Employsure 1"/>
    <w:basedOn w:val="TableNormal"/>
    <w:uiPriority w:val="99"/>
    <w:rsid w:val="00940635"/>
    <w:pPr>
      <w:ind w:right="142"/>
    </w:pPr>
    <w:tblPr>
      <w:tblBorders>
        <w:bottom w:val="single" w:sz="4" w:space="0" w:color="auto"/>
        <w:insideH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="60" w:beforeAutospacing="0" w:afterLines="60" w:after="60" w:afterAutospacing="0" w:line="240" w:lineRule="auto"/>
        <w:ind w:leftChars="0" w:left="0" w:rightChars="0" w:right="0"/>
        <w:jc w:val="left"/>
      </w:pPr>
      <w:rPr>
        <w:rFonts w:ascii="Arial" w:hAnsi="Arial"/>
        <w:b/>
        <w:sz w:val="18"/>
      </w:rPr>
      <w:tblPr/>
      <w:tcPr>
        <w:tcBorders>
          <w:bottom w:val="single" w:sz="18" w:space="0" w:color="auto"/>
        </w:tcBorders>
      </w:tcPr>
    </w:tblStylePr>
  </w:style>
  <w:style w:type="paragraph" w:customStyle="1" w:styleId="GreenEmphasis">
    <w:name w:val="Green Emphasis"/>
    <w:basedOn w:val="Normal"/>
    <w:uiPriority w:val="11"/>
    <w:qFormat/>
    <w:rsid w:val="002A60EF"/>
    <w:pPr>
      <w:spacing w:before="60" w:after="60" w:line="240" w:lineRule="auto"/>
      <w:ind w:right="142"/>
    </w:pPr>
    <w:rPr>
      <w:b/>
      <w:color w:val="41AD49"/>
      <w:sz w:val="18"/>
      <w:szCs w:val="18"/>
    </w:rPr>
  </w:style>
  <w:style w:type="paragraph" w:customStyle="1" w:styleId="YellowEmphasis">
    <w:name w:val="Yellow Emphasis"/>
    <w:basedOn w:val="Normal"/>
    <w:uiPriority w:val="10"/>
    <w:qFormat/>
    <w:rsid w:val="002A60EF"/>
    <w:pPr>
      <w:spacing w:before="60" w:after="60" w:line="240" w:lineRule="auto"/>
      <w:ind w:right="142"/>
    </w:pPr>
    <w:rPr>
      <w:b/>
      <w:color w:val="FBB040"/>
      <w:sz w:val="18"/>
      <w:szCs w:val="18"/>
    </w:rPr>
  </w:style>
  <w:style w:type="table" w:styleId="TableProfessional">
    <w:name w:val="Table Professional"/>
    <w:basedOn w:val="TableNormal"/>
    <w:uiPriority w:val="99"/>
    <w:semiHidden/>
    <w:unhideWhenUsed/>
    <w:rsid w:val="00B52840"/>
    <w:pPr>
      <w:spacing w:after="250" w:line="25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RedEmphasis">
    <w:name w:val="Red Emphasis"/>
    <w:basedOn w:val="Normal"/>
    <w:uiPriority w:val="9"/>
    <w:qFormat/>
    <w:rsid w:val="002A60EF"/>
    <w:pPr>
      <w:spacing w:before="60" w:after="60" w:line="240" w:lineRule="auto"/>
      <w:ind w:right="142"/>
    </w:pPr>
    <w:rPr>
      <w:b/>
      <w:color w:val="CD2731"/>
      <w:sz w:val="18"/>
      <w:szCs w:val="18"/>
    </w:rPr>
  </w:style>
  <w:style w:type="table" w:customStyle="1" w:styleId="Employsure2">
    <w:name w:val="Employsure 2"/>
    <w:basedOn w:val="TableNormal"/>
    <w:uiPriority w:val="99"/>
    <w:rsid w:val="008651E6"/>
    <w:pPr>
      <w:ind w:right="142"/>
    </w:pPr>
    <w:rPr>
      <w:rFonts w:ascii="Arial" w:hAnsi="Arial"/>
    </w:rPr>
    <w:tblPr>
      <w:tblCellMar>
        <w:left w:w="0" w:type="dxa"/>
        <w:right w:w="0" w:type="dxa"/>
      </w:tblCellMar>
    </w:tblPr>
    <w:tblStylePr w:type="firstCol">
      <w:rPr>
        <w:rFonts w:ascii="Arial" w:hAnsi="Arial"/>
        <w:color w:val="FBB040"/>
        <w:sz w:val="22"/>
      </w:rPr>
    </w:tblStylePr>
  </w:style>
  <w:style w:type="paragraph" w:customStyle="1" w:styleId="EmploysureTable1Heading">
    <w:name w:val="Employsure Table 1 Heading"/>
    <w:basedOn w:val="Normal"/>
    <w:uiPriority w:val="19"/>
    <w:semiHidden/>
    <w:rsid w:val="007F5CA6"/>
    <w:pPr>
      <w:spacing w:before="60" w:after="60" w:line="240" w:lineRule="auto"/>
      <w:ind w:right="142"/>
    </w:pPr>
    <w:rPr>
      <w:b/>
      <w:sz w:val="18"/>
    </w:rPr>
  </w:style>
  <w:style w:type="paragraph" w:customStyle="1" w:styleId="LandscapeFooter">
    <w:name w:val="LandscapeFooter"/>
    <w:basedOn w:val="Footer"/>
    <w:uiPriority w:val="19"/>
    <w:semiHidden/>
    <w:rsid w:val="000D5095"/>
    <w:pPr>
      <w:tabs>
        <w:tab w:val="clear" w:pos="8647"/>
        <w:tab w:val="right" w:pos="13467"/>
      </w:tabs>
    </w:pPr>
  </w:style>
  <w:style w:type="paragraph" w:customStyle="1" w:styleId="SectionHeading">
    <w:name w:val="Section Heading"/>
    <w:basedOn w:val="Normal"/>
    <w:uiPriority w:val="98"/>
    <w:unhideWhenUsed/>
    <w:qFormat/>
    <w:rsid w:val="006D3980"/>
    <w:pPr>
      <w:spacing w:after="0" w:line="240" w:lineRule="auto"/>
      <w:jc w:val="right"/>
    </w:pPr>
    <w:rPr>
      <w:caps/>
      <w:color w:val="FFFFFF" w:themeColor="background1"/>
    </w:rPr>
  </w:style>
  <w:style w:type="paragraph" w:customStyle="1" w:styleId="LargeLCHeading">
    <w:name w:val="Large LC Heading"/>
    <w:basedOn w:val="Normal"/>
    <w:uiPriority w:val="9"/>
    <w:qFormat/>
    <w:rsid w:val="007714EF"/>
    <w:pPr>
      <w:spacing w:after="240" w:line="240" w:lineRule="atLeast"/>
    </w:pPr>
    <w:rPr>
      <w:rFonts w:ascii="Arial" w:hAnsi="Arial"/>
      <w:sz w:val="22"/>
    </w:rPr>
  </w:style>
  <w:style w:type="paragraph" w:customStyle="1" w:styleId="LargeUCHeading">
    <w:name w:val="Large UC Heading"/>
    <w:basedOn w:val="UCHeading"/>
    <w:uiPriority w:val="8"/>
    <w:qFormat/>
    <w:rsid w:val="007714EF"/>
    <w:pPr>
      <w:spacing w:after="280" w:line="280" w:lineRule="atLeast"/>
    </w:pPr>
    <w:rPr>
      <w:sz w:val="27"/>
    </w:rPr>
  </w:style>
  <w:style w:type="paragraph" w:customStyle="1" w:styleId="ContractTitle">
    <w:name w:val="Contract Title"/>
    <w:basedOn w:val="Normal"/>
    <w:next w:val="Normal"/>
    <w:uiPriority w:val="8"/>
    <w:unhideWhenUsed/>
    <w:qFormat/>
    <w:rsid w:val="007714EF"/>
    <w:pPr>
      <w:spacing w:after="400" w:line="400" w:lineRule="atLeast"/>
    </w:pPr>
    <w:rPr>
      <w:rFonts w:ascii="Arial" w:hAnsi="Arial"/>
      <w:sz w:val="38"/>
    </w:rPr>
  </w:style>
  <w:style w:type="paragraph" w:customStyle="1" w:styleId="DocParties">
    <w:name w:val="Doc Parties"/>
    <w:basedOn w:val="Normal"/>
    <w:rsid w:val="00784FA8"/>
    <w:pPr>
      <w:numPr>
        <w:numId w:val="29"/>
      </w:numPr>
      <w:spacing w:before="240" w:after="0" w:line="240" w:lineRule="auto"/>
      <w:jc w:val="left"/>
    </w:pPr>
    <w:rPr>
      <w:rFonts w:ascii="Times New Roman" w:eastAsia="Times New Roman" w:hAnsi="Times New Roman" w:cs="Times New Roman"/>
      <w:sz w:val="22"/>
      <w:szCs w:val="20"/>
      <w:lang w:val="en-AU" w:eastAsia="en-AU"/>
    </w:rPr>
  </w:style>
  <w:style w:type="paragraph" w:styleId="EnvelopeAddress">
    <w:name w:val="envelope address"/>
    <w:basedOn w:val="Normal"/>
    <w:rsid w:val="000B5783"/>
    <w:pPr>
      <w:framePr w:w="7920" w:h="1980" w:hRule="exact" w:hSpace="180" w:wrap="auto" w:hAnchor="page" w:xAlign="center" w:yAlign="bottom"/>
      <w:spacing w:after="0" w:line="220" w:lineRule="atLeast"/>
      <w:ind w:left="2880"/>
    </w:pPr>
    <w:rPr>
      <w:rFonts w:ascii="Comic Sans MS" w:hAnsi="Comic Sans MS" w:cs="Arial"/>
      <w:b/>
    </w:rPr>
  </w:style>
  <w:style w:type="character" w:styleId="Hyperlink">
    <w:name w:val="Hyperlink"/>
    <w:basedOn w:val="DefaultParagraphFont"/>
    <w:uiPriority w:val="99"/>
    <w:unhideWhenUsed/>
    <w:rsid w:val="006416C2"/>
    <w:rPr>
      <w:color w:val="0077B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6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Employsure">
  <a:themeElements>
    <a:clrScheme name="Employsure">
      <a:dk1>
        <a:srgbClr val="000000"/>
      </a:dk1>
      <a:lt1>
        <a:srgbClr val="FFFFFF"/>
      </a:lt1>
      <a:dk2>
        <a:srgbClr val="CD2731"/>
      </a:dk2>
      <a:lt2>
        <a:srgbClr val="DDDEDE"/>
      </a:lt2>
      <a:accent1>
        <a:srgbClr val="CD2731"/>
      </a:accent1>
      <a:accent2>
        <a:srgbClr val="FBB040"/>
      </a:accent2>
      <a:accent3>
        <a:srgbClr val="0077BE"/>
      </a:accent3>
      <a:accent4>
        <a:srgbClr val="802285"/>
      </a:accent4>
      <a:accent5>
        <a:srgbClr val="3F3F3F"/>
      </a:accent5>
      <a:accent6>
        <a:srgbClr val="C8C8C8"/>
      </a:accent6>
      <a:hlink>
        <a:srgbClr val="0077BE"/>
      </a:hlink>
      <a:folHlink>
        <a:srgbClr val="802285"/>
      </a:folHlink>
    </a:clrScheme>
    <a:fontScheme name="Employsure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81286-6916-445A-9C30-756156675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July 2013</dc:subject>
  <dc:creator>EMPLOYSURE\rhyana.edwards</dc:creator>
  <cp:keywords/>
  <cp:lastModifiedBy>Palmerston and Regional Basketball Association</cp:lastModifiedBy>
  <cp:revision>42</cp:revision>
  <cp:lastPrinted>2018-08-04T08:47:00Z</cp:lastPrinted>
  <dcterms:created xsi:type="dcterms:W3CDTF">2019-07-19T02:58:00Z</dcterms:created>
  <dcterms:modified xsi:type="dcterms:W3CDTF">2022-06-08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 Trading Name">
    <vt:lpwstr>Palmerston and Regional Basketball Association</vt:lpwstr>
  </property>
  <property fmtid="{D5CDD505-2E9C-101B-9397-08002B2CF9AE}" pid="3" name="Client ABN">
    <vt:lpwstr>23 804 665 123</vt:lpwstr>
  </property>
  <property fmtid="{D5CDD505-2E9C-101B-9397-08002B2CF9AE}" pid="4" name="Client Postcode">
    <vt:lpwstr>0830</vt:lpwstr>
  </property>
  <property fmtid="{D5CDD505-2E9C-101B-9397-08002B2CF9AE}" pid="5" name="Client State">
    <vt:lpwstr>NT</vt:lpwstr>
  </property>
  <property fmtid="{D5CDD505-2E9C-101B-9397-08002B2CF9AE}" pid="6" name="Document Date">
    <vt:lpwstr>2019-07-19 00:00</vt:lpwstr>
  </property>
  <property fmtid="{D5CDD505-2E9C-101B-9397-08002B2CF9AE}" pid="7" name="EMP No.">
    <vt:lpwstr>EMP34704</vt:lpwstr>
  </property>
  <property fmtid="{D5CDD505-2E9C-101B-9397-08002B2CF9AE}" pid="8" name="Client City">
    <vt:lpwstr>Palmerston</vt:lpwstr>
  </property>
  <property fmtid="{D5CDD505-2E9C-101B-9397-08002B2CF9AE}" pid="9" name="Client Company Name">
    <vt:lpwstr>Palmerston and Regional Basketball Association</vt:lpwstr>
  </property>
  <property fmtid="{D5CDD505-2E9C-101B-9397-08002B2CF9AE}" pid="10" name="Tier">
    <vt:lpwstr>Tier 1 and Tier 2 ER only</vt:lpwstr>
  </property>
  <property fmtid="{D5CDD505-2E9C-101B-9397-08002B2CF9AE}" pid="11" name="Meeting Type">
    <vt:lpwstr>ER meeting only</vt:lpwstr>
  </property>
</Properties>
</file>